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645AEB" w14:textId="29283176" w:rsidR="00B05D44" w:rsidRPr="00135B1E" w:rsidRDefault="00B05D44" w:rsidP="00B05D44">
      <w:pPr>
        <w:widowControl w:val="0"/>
        <w:overflowPunct w:val="0"/>
        <w:autoSpaceDE w:val="0"/>
        <w:autoSpaceDN w:val="0"/>
        <w:adjustRightInd w:val="0"/>
        <w:spacing w:line="276" w:lineRule="auto"/>
        <w:jc w:val="center"/>
        <w:rPr>
          <w:rFonts w:asciiTheme="minorHAnsi" w:hAnsiTheme="minorHAnsi"/>
          <w:b/>
          <w:spacing w:val="80"/>
          <w:kern w:val="28"/>
          <w:sz w:val="36"/>
          <w:szCs w:val="36"/>
        </w:rPr>
      </w:pPr>
      <w:proofErr w:type="spellStart"/>
      <w:r w:rsidRPr="00135B1E">
        <w:rPr>
          <w:rFonts w:asciiTheme="minorHAnsi" w:hAnsiTheme="minorHAnsi"/>
          <w:b/>
          <w:spacing w:val="80"/>
          <w:kern w:val="28"/>
          <w:sz w:val="36"/>
          <w:szCs w:val="36"/>
        </w:rPr>
        <w:t>Chisom</w:t>
      </w:r>
      <w:r w:rsidR="000614A1">
        <w:rPr>
          <w:rFonts w:asciiTheme="minorHAnsi" w:hAnsiTheme="minorHAnsi"/>
          <w:b/>
          <w:spacing w:val="80"/>
          <w:kern w:val="28"/>
          <w:sz w:val="36"/>
          <w:szCs w:val="36"/>
        </w:rPr>
        <w:t>bili</w:t>
      </w:r>
      <w:proofErr w:type="spellEnd"/>
      <w:r w:rsidR="000E5138">
        <w:rPr>
          <w:rFonts w:asciiTheme="minorHAnsi" w:hAnsiTheme="minorHAnsi"/>
          <w:b/>
          <w:spacing w:val="80"/>
          <w:kern w:val="28"/>
          <w:sz w:val="36"/>
          <w:szCs w:val="36"/>
        </w:rPr>
        <w:t xml:space="preserve"> (Chisom) </w:t>
      </w:r>
      <w:r w:rsidRPr="00135B1E">
        <w:rPr>
          <w:rFonts w:asciiTheme="minorHAnsi" w:hAnsiTheme="minorHAnsi"/>
          <w:b/>
          <w:spacing w:val="80"/>
          <w:kern w:val="28"/>
          <w:sz w:val="36"/>
          <w:szCs w:val="36"/>
        </w:rPr>
        <w:t>Okoye</w:t>
      </w:r>
    </w:p>
    <w:p w14:paraId="6A84B4D9" w14:textId="6755EB1F" w:rsidR="00B05D44" w:rsidRPr="00135B1E" w:rsidRDefault="00A15836" w:rsidP="00B05D44">
      <w:pPr>
        <w:widowControl w:val="0"/>
        <w:overflowPunct w:val="0"/>
        <w:autoSpaceDE w:val="0"/>
        <w:autoSpaceDN w:val="0"/>
        <w:adjustRightInd w:val="0"/>
        <w:spacing w:line="276" w:lineRule="auto"/>
        <w:jc w:val="center"/>
        <w:rPr>
          <w:rFonts w:asciiTheme="minorHAnsi" w:hAnsiTheme="minorHAnsi"/>
          <w:spacing w:val="30"/>
          <w:kern w:val="28"/>
          <w:sz w:val="22"/>
          <w:szCs w:val="22"/>
        </w:rPr>
      </w:pPr>
      <w:r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sym w:font="Symbol" w:char="F0B7"/>
      </w:r>
      <w:r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 xml:space="preserve"> </w:t>
      </w:r>
      <w:r w:rsidR="00030F18">
        <w:rPr>
          <w:rFonts w:asciiTheme="minorHAnsi" w:hAnsiTheme="minorHAnsi"/>
          <w:spacing w:val="30"/>
          <w:kern w:val="28"/>
          <w:sz w:val="22"/>
          <w:szCs w:val="22"/>
        </w:rPr>
        <w:t>Calgary, AB</w:t>
      </w:r>
      <w:r>
        <w:rPr>
          <w:rFonts w:asciiTheme="minorHAnsi" w:hAnsiTheme="minorHAnsi"/>
          <w:spacing w:val="30"/>
          <w:kern w:val="28"/>
          <w:sz w:val="22"/>
          <w:szCs w:val="22"/>
        </w:rPr>
        <w:t xml:space="preserve"> </w:t>
      </w:r>
      <w:r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sym w:font="Symbol" w:char="F0B7"/>
      </w:r>
      <w:r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 xml:space="preserve"> </w:t>
      </w:r>
      <w:r w:rsidR="006A6D1D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>613</w:t>
      </w:r>
      <w:r w:rsidR="00612D01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>-</w:t>
      </w:r>
      <w:r w:rsidR="0028391E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>879</w:t>
      </w:r>
      <w:r w:rsidR="00612D01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>-</w:t>
      </w:r>
      <w:r w:rsidR="0028391E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>2089</w:t>
      </w:r>
      <w:r w:rsidR="002F193D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 xml:space="preserve"> </w:t>
      </w:r>
      <w:r w:rsidR="00B05D44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sym w:font="Symbol" w:char="F0B7"/>
      </w:r>
      <w:r w:rsidR="002F193D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 xml:space="preserve"> </w:t>
      </w:r>
      <w:r w:rsidR="00B05D44" w:rsidRPr="00135B1E">
        <w:rPr>
          <w:rFonts w:asciiTheme="minorHAnsi" w:hAnsiTheme="minorHAnsi"/>
          <w:spacing w:val="30"/>
          <w:kern w:val="28"/>
          <w:sz w:val="22"/>
          <w:szCs w:val="22"/>
        </w:rPr>
        <w:t xml:space="preserve">chisombili.okoye@gmail.com </w:t>
      </w:r>
      <w:r w:rsidR="00B05D44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sym w:font="Symbol" w:char="F0B7"/>
      </w:r>
      <w:r w:rsidR="002F193D" w:rsidRPr="00135B1E">
        <w:rPr>
          <w:rFonts w:asciiTheme="minorHAnsi" w:hAnsiTheme="minorHAnsi"/>
          <w:caps/>
          <w:noProof/>
          <w:spacing w:val="30"/>
          <w:kern w:val="28"/>
          <w:sz w:val="22"/>
          <w:szCs w:val="22"/>
        </w:rPr>
        <w:t xml:space="preserve"> </w:t>
      </w:r>
    </w:p>
    <w:p w14:paraId="2B3CB297" w14:textId="422325C6" w:rsidR="001643F9" w:rsidRDefault="00A36B53" w:rsidP="003F396A">
      <w:pPr>
        <w:pStyle w:val="ListParagraph"/>
        <w:ind w:left="0" w:right="-64"/>
        <w:jc w:val="center"/>
        <w:rPr>
          <w:rStyle w:val="Hyperlink"/>
          <w:rFonts w:asciiTheme="minorHAnsi" w:hAnsiTheme="minorHAnsi"/>
          <w:spacing w:val="30"/>
          <w:kern w:val="28"/>
          <w:sz w:val="22"/>
          <w:szCs w:val="22"/>
        </w:rPr>
      </w:pPr>
      <w:hyperlink r:id="rId7" w:history="1">
        <w:r w:rsidR="00536274" w:rsidRPr="00135B1E">
          <w:rPr>
            <w:rStyle w:val="Hyperlink"/>
            <w:rFonts w:asciiTheme="minorHAnsi" w:hAnsiTheme="minorHAnsi"/>
            <w:spacing w:val="30"/>
            <w:kern w:val="28"/>
            <w:sz w:val="22"/>
            <w:szCs w:val="22"/>
          </w:rPr>
          <w:t>www.linkedin.com/in/chisom-trisha-okoye</w:t>
        </w:r>
      </w:hyperlink>
    </w:p>
    <w:p w14:paraId="103E7A46" w14:textId="705FEAA4" w:rsidR="00B74232" w:rsidRDefault="002F1DD4" w:rsidP="00C22532">
      <w:pPr>
        <w:widowControl w:val="0"/>
        <w:overflowPunct w:val="0"/>
        <w:autoSpaceDE w:val="0"/>
        <w:autoSpaceDN w:val="0"/>
        <w:adjustRightInd w:val="0"/>
        <w:spacing w:line="276" w:lineRule="auto"/>
        <w:jc w:val="center"/>
        <w:rPr>
          <w:rFonts w:asciiTheme="minorHAnsi" w:hAnsiTheme="minorHAnsi"/>
          <w:spacing w:val="30"/>
          <w:kern w:val="28"/>
          <w:sz w:val="22"/>
          <w:szCs w:val="22"/>
        </w:rPr>
      </w:pPr>
      <w:r w:rsidRPr="00135B1E">
        <w:rPr>
          <w:rFonts w:asciiTheme="minorHAnsi" w:hAnsiTheme="minorHAnsi"/>
          <w:spacing w:val="30"/>
          <w:kern w:val="28"/>
          <w:sz w:val="22"/>
          <w:szCs w:val="22"/>
        </w:rPr>
        <w:t xml:space="preserve"> </w:t>
      </w:r>
      <w:hyperlink r:id="rId8" w:history="1">
        <w:r w:rsidR="00B74232" w:rsidRPr="00E44BFD">
          <w:rPr>
            <w:rStyle w:val="Hyperlink"/>
            <w:rFonts w:asciiTheme="minorHAnsi" w:hAnsiTheme="minorHAnsi"/>
            <w:spacing w:val="30"/>
            <w:kern w:val="28"/>
            <w:sz w:val="22"/>
            <w:szCs w:val="22"/>
          </w:rPr>
          <w:t>https://trishachi.github.io/</w:t>
        </w:r>
      </w:hyperlink>
    </w:p>
    <w:p w14:paraId="168A868A" w14:textId="77777777" w:rsidR="00C22532" w:rsidRPr="00135B1E" w:rsidRDefault="00C22532" w:rsidP="00C22532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  <w:r w:rsidRPr="00135B1E">
        <w:rPr>
          <w:rFonts w:asciiTheme="minorHAnsi" w:hAnsiTheme="minorHAnsi"/>
          <w:b/>
          <w:kern w:val="28"/>
        </w:rPr>
        <w:t xml:space="preserve">PROFILE </w:t>
      </w:r>
    </w:p>
    <w:p w14:paraId="5B581D2C" w14:textId="62981F1E" w:rsidR="00C22532" w:rsidRDefault="00C22532" w:rsidP="00C22532">
      <w:pPr>
        <w:jc w:val="both"/>
        <w:rPr>
          <w:rFonts w:asciiTheme="minorHAnsi" w:hAnsiTheme="minorHAnsi"/>
        </w:rPr>
      </w:pPr>
    </w:p>
    <w:p w14:paraId="544B3D58" w14:textId="0D78AC84" w:rsidR="00CE08A3" w:rsidRPr="00CE08A3" w:rsidRDefault="0098134D" w:rsidP="00CE08A3">
      <w:pPr>
        <w:rPr>
          <w:rFonts w:asciiTheme="minorHAnsi" w:hAnsiTheme="minorHAnsi"/>
        </w:rPr>
      </w:pPr>
      <w:r>
        <w:rPr>
          <w:rFonts w:asciiTheme="minorHAnsi" w:hAnsiTheme="minorHAnsi"/>
        </w:rPr>
        <w:t>Enthusiastic Full Stack</w:t>
      </w:r>
      <w:r w:rsidR="00CE08A3" w:rsidRPr="00CE08A3">
        <w:rPr>
          <w:rFonts w:asciiTheme="minorHAnsi" w:hAnsiTheme="minorHAnsi"/>
        </w:rPr>
        <w:t xml:space="preserve"> Developer eager to contribute to team success through hard work, attention to detail and excellent organizational skills.</w:t>
      </w:r>
    </w:p>
    <w:p w14:paraId="657D44B7" w14:textId="12AB3C67" w:rsidR="00CE08A3" w:rsidRDefault="00CE08A3" w:rsidP="00CE08A3">
      <w:pPr>
        <w:rPr>
          <w:rFonts w:asciiTheme="minorHAnsi" w:hAnsiTheme="minorHAnsi"/>
        </w:rPr>
      </w:pPr>
      <w:r w:rsidRPr="00CE08A3">
        <w:rPr>
          <w:rFonts w:asciiTheme="minorHAnsi" w:hAnsiTheme="minorHAnsi"/>
        </w:rPr>
        <w:t>Kno</w:t>
      </w:r>
      <w:r w:rsidR="00BD7C52">
        <w:rPr>
          <w:rFonts w:asciiTheme="minorHAnsi" w:hAnsiTheme="minorHAnsi"/>
        </w:rPr>
        <w:t>wledgeable in multiple web</w:t>
      </w:r>
      <w:r w:rsidRPr="00CE08A3">
        <w:rPr>
          <w:rFonts w:asciiTheme="minorHAnsi" w:hAnsiTheme="minorHAnsi"/>
        </w:rPr>
        <w:t xml:space="preserve"> frameworks and ecosystem, as well as an advocate for test-driven development. Works independently with minimal supervision in a fast-paced customer focused environment and enjoys being part of a collaborative and productive team.</w:t>
      </w:r>
    </w:p>
    <w:p w14:paraId="72BE7947" w14:textId="77777777" w:rsidR="00CE08A3" w:rsidRPr="00CE08A3" w:rsidRDefault="00CE08A3" w:rsidP="00CE08A3">
      <w:pPr>
        <w:rPr>
          <w:rFonts w:asciiTheme="minorHAnsi" w:hAnsiTheme="minorHAnsi"/>
        </w:rPr>
      </w:pPr>
    </w:p>
    <w:p w14:paraId="16450A96" w14:textId="5AD22045" w:rsidR="00920AB6" w:rsidRDefault="00CE08A3" w:rsidP="00CE08A3">
      <w:pPr>
        <w:rPr>
          <w:rFonts w:asciiTheme="minorHAnsi" w:hAnsiTheme="minorHAnsi"/>
        </w:rPr>
      </w:pPr>
      <w:r w:rsidRPr="00CE08A3">
        <w:rPr>
          <w:rFonts w:asciiTheme="minorHAnsi" w:hAnsiTheme="minorHAnsi"/>
        </w:rPr>
        <w:t>Demonstrates aptitude and willingness to learn and keep up to date with industry standards.</w:t>
      </w:r>
    </w:p>
    <w:p w14:paraId="4A2CD21B" w14:textId="77777777" w:rsidR="00CE08A3" w:rsidRDefault="00CE08A3" w:rsidP="00CE08A3">
      <w:pPr>
        <w:jc w:val="center"/>
        <w:rPr>
          <w:rFonts w:asciiTheme="minorHAnsi" w:hAnsiTheme="minorHAnsi"/>
          <w:b/>
          <w:i/>
        </w:rPr>
      </w:pPr>
    </w:p>
    <w:p w14:paraId="52343572" w14:textId="5D8C1E33" w:rsidR="00B05D44" w:rsidRPr="00135B1E" w:rsidRDefault="002F193D" w:rsidP="00B05D44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  <w:r w:rsidRPr="00135B1E">
        <w:rPr>
          <w:rFonts w:asciiTheme="minorHAnsi" w:hAnsiTheme="minorHAnsi"/>
          <w:b/>
          <w:kern w:val="28"/>
        </w:rPr>
        <w:t>TECHNICAL</w:t>
      </w:r>
      <w:r w:rsidR="00C00E22">
        <w:rPr>
          <w:rFonts w:asciiTheme="minorHAnsi" w:hAnsiTheme="minorHAnsi"/>
          <w:b/>
          <w:kern w:val="28"/>
        </w:rPr>
        <w:t xml:space="preserve"> COMPETENCIES</w:t>
      </w:r>
    </w:p>
    <w:p w14:paraId="37F33EB8" w14:textId="77777777" w:rsidR="00B05D44" w:rsidRPr="00135B1E" w:rsidRDefault="00B05D44" w:rsidP="00B05D44">
      <w:pPr>
        <w:rPr>
          <w:rFonts w:asciiTheme="minorHAnsi" w:hAnsiTheme="minorHAnsi"/>
        </w:rPr>
      </w:pPr>
    </w:p>
    <w:p w14:paraId="57CB8C5C" w14:textId="0F634B35" w:rsidR="00CE08A3" w:rsidRPr="00FE2CAD" w:rsidRDefault="00CE08A3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HTML</w:t>
      </w:r>
      <w:r w:rsidR="00D30285" w:rsidRPr="00FE2CAD">
        <w:rPr>
          <w:rFonts w:asciiTheme="minorHAnsi" w:hAnsiTheme="minorHAnsi"/>
        </w:rPr>
        <w:t>5</w:t>
      </w:r>
      <w:r w:rsidRPr="00FE2CAD">
        <w:rPr>
          <w:rFonts w:asciiTheme="minorHAnsi" w:hAnsiTheme="minorHAnsi"/>
        </w:rPr>
        <w:t>, CSS</w:t>
      </w:r>
      <w:r w:rsidR="00D30285" w:rsidRPr="00FE2CAD">
        <w:rPr>
          <w:rFonts w:asciiTheme="minorHAnsi" w:hAnsiTheme="minorHAnsi"/>
        </w:rPr>
        <w:t>3</w:t>
      </w:r>
      <w:r w:rsidRPr="00FE2CAD">
        <w:rPr>
          <w:rFonts w:asciiTheme="minorHAnsi" w:hAnsiTheme="minorHAnsi"/>
        </w:rPr>
        <w:t>,</w:t>
      </w:r>
      <w:r w:rsidR="00D30285" w:rsidRPr="00FE2CAD">
        <w:rPr>
          <w:rFonts w:asciiTheme="minorHAnsi" w:hAnsiTheme="minorHAnsi"/>
        </w:rPr>
        <w:t xml:space="preserve"> SASS,</w:t>
      </w:r>
      <w:r w:rsidRPr="00FE2CAD">
        <w:rPr>
          <w:rFonts w:asciiTheme="minorHAnsi" w:hAnsiTheme="minorHAnsi"/>
        </w:rPr>
        <w:t xml:space="preserve"> UX/UI, Bootstrap</w:t>
      </w:r>
    </w:p>
    <w:p w14:paraId="5B5802F7" w14:textId="6F9A04EE" w:rsidR="00D30285" w:rsidRPr="00FE2CAD" w:rsidRDefault="00D30285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JavaScript (ES 6+), jQuery, Node.js, React.js</w:t>
      </w:r>
    </w:p>
    <w:p w14:paraId="6F48EA78" w14:textId="13C87421" w:rsidR="00D30285" w:rsidRPr="00FE2CAD" w:rsidRDefault="00D30285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Python, REST APIs, PHP, WordPress</w:t>
      </w:r>
    </w:p>
    <w:p w14:paraId="36D48508" w14:textId="4E4DEB4C" w:rsidR="00CE08A3" w:rsidRPr="00FE2CAD" w:rsidRDefault="00D30285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 xml:space="preserve">Tests: </w:t>
      </w:r>
      <w:r w:rsidR="00CE08A3" w:rsidRPr="00FE2CAD">
        <w:rPr>
          <w:rFonts w:asciiTheme="minorHAnsi" w:hAnsiTheme="minorHAnsi"/>
        </w:rPr>
        <w:t xml:space="preserve">Unit Test, Jest, </w:t>
      </w:r>
      <w:proofErr w:type="spellStart"/>
      <w:r w:rsidR="00CE08A3" w:rsidRPr="00FE2CAD">
        <w:rPr>
          <w:rFonts w:asciiTheme="minorHAnsi" w:hAnsiTheme="minorHAnsi"/>
        </w:rPr>
        <w:t>PyTest</w:t>
      </w:r>
      <w:proofErr w:type="spellEnd"/>
    </w:p>
    <w:p w14:paraId="1200550F" w14:textId="303F0D8D" w:rsidR="00CE08A3" w:rsidRPr="00FE2CAD" w:rsidRDefault="00CE08A3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Databases</w:t>
      </w:r>
      <w:r w:rsidR="00D30285" w:rsidRPr="00FE2CAD">
        <w:rPr>
          <w:rFonts w:asciiTheme="minorHAnsi" w:hAnsiTheme="minorHAnsi"/>
        </w:rPr>
        <w:t>:</w:t>
      </w:r>
      <w:r w:rsidRPr="00FE2CAD">
        <w:rPr>
          <w:rFonts w:asciiTheme="minorHAnsi" w:hAnsiTheme="minorHAnsi"/>
        </w:rPr>
        <w:t xml:space="preserve"> MySQL, PostgreSQL</w:t>
      </w:r>
    </w:p>
    <w:p w14:paraId="7DF7B688" w14:textId="4CC1DA03" w:rsidR="00D30285" w:rsidRPr="00FE2CAD" w:rsidRDefault="00D30285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Tools: Visual Studio, Sublime Text, Atom.io, WAMP</w:t>
      </w:r>
      <w:bookmarkStart w:id="0" w:name="_GoBack"/>
      <w:bookmarkEnd w:id="0"/>
    </w:p>
    <w:p w14:paraId="31CBC910" w14:textId="09DEEEF4" w:rsidR="00CE08A3" w:rsidRPr="00FE2CAD" w:rsidRDefault="00CE08A3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Algorithms, Design</w:t>
      </w:r>
      <w:r w:rsidR="00D30285" w:rsidRPr="00FE2CAD">
        <w:rPr>
          <w:rFonts w:asciiTheme="minorHAnsi" w:hAnsiTheme="minorHAnsi"/>
        </w:rPr>
        <w:t xml:space="preserve"> </w:t>
      </w:r>
      <w:r w:rsidRPr="00FE2CAD">
        <w:rPr>
          <w:rFonts w:asciiTheme="minorHAnsi" w:hAnsiTheme="minorHAnsi"/>
        </w:rPr>
        <w:t>Patterns</w:t>
      </w:r>
    </w:p>
    <w:p w14:paraId="4881B03A" w14:textId="7B2E3299" w:rsidR="00D30285" w:rsidRPr="00FE2CAD" w:rsidRDefault="00D30285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Experience in Scrum, Kanban, and Agile Methodology</w:t>
      </w:r>
    </w:p>
    <w:p w14:paraId="71ED2F85" w14:textId="258296BB" w:rsidR="00CE08A3" w:rsidRPr="00FE2CAD" w:rsidRDefault="00CE08A3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r w:rsidRPr="00FE2CAD">
        <w:rPr>
          <w:rFonts w:asciiTheme="minorHAnsi" w:hAnsiTheme="minorHAnsi"/>
        </w:rPr>
        <w:t>Project Management</w:t>
      </w:r>
      <w:r w:rsidR="00D30285" w:rsidRPr="00FE2CAD">
        <w:rPr>
          <w:rFonts w:asciiTheme="minorHAnsi" w:hAnsiTheme="minorHAnsi"/>
        </w:rPr>
        <w:t xml:space="preserve"> &amp; Knowledge of Software Development Life Cycle</w:t>
      </w:r>
    </w:p>
    <w:p w14:paraId="5B7DD852" w14:textId="641EBA53" w:rsidR="00CE08A3" w:rsidRPr="00FE2CAD" w:rsidRDefault="00CE08A3" w:rsidP="00FE2CAD">
      <w:pPr>
        <w:pStyle w:val="ListParagraph"/>
        <w:widowControl w:val="0"/>
        <w:numPr>
          <w:ilvl w:val="0"/>
          <w:numId w:val="18"/>
        </w:numPr>
        <w:pBdr>
          <w:bottom w:val="single" w:sz="8" w:space="1" w:color="808080"/>
        </w:pBdr>
        <w:tabs>
          <w:tab w:val="left" w:pos="284"/>
        </w:tabs>
        <w:overflowPunct w:val="0"/>
        <w:adjustRightInd w:val="0"/>
        <w:spacing w:line="220" w:lineRule="atLeast"/>
        <w:ind w:left="0" w:firstLine="0"/>
        <w:rPr>
          <w:rFonts w:asciiTheme="minorHAnsi" w:hAnsiTheme="minorHAnsi"/>
        </w:rPr>
      </w:pPr>
      <w:proofErr w:type="spellStart"/>
      <w:r w:rsidRPr="00FE2CAD">
        <w:rPr>
          <w:rFonts w:asciiTheme="minorHAnsi" w:hAnsiTheme="minorHAnsi"/>
        </w:rPr>
        <w:t>Git</w:t>
      </w:r>
      <w:proofErr w:type="spellEnd"/>
      <w:r w:rsidR="00D30285" w:rsidRPr="00FE2CAD">
        <w:rPr>
          <w:rFonts w:asciiTheme="minorHAnsi" w:hAnsiTheme="minorHAnsi"/>
        </w:rPr>
        <w:t xml:space="preserve"> (Version Control System)</w:t>
      </w:r>
      <w:r w:rsidRPr="00FE2CAD">
        <w:rPr>
          <w:rFonts w:asciiTheme="minorHAnsi" w:hAnsiTheme="minorHAnsi"/>
        </w:rPr>
        <w:t>, GitHub</w:t>
      </w:r>
    </w:p>
    <w:p w14:paraId="645133BC" w14:textId="77777777" w:rsidR="00CE08A3" w:rsidRDefault="00CE08A3" w:rsidP="00CE08A3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</w:p>
    <w:p w14:paraId="3A3B1C5D" w14:textId="5B0777E0" w:rsidR="00B05D44" w:rsidRPr="00135B1E" w:rsidRDefault="00B05D44" w:rsidP="00B05D44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  <w:r w:rsidRPr="00135B1E">
        <w:rPr>
          <w:rFonts w:asciiTheme="minorHAnsi" w:hAnsiTheme="minorHAnsi"/>
          <w:b/>
          <w:kern w:val="28"/>
        </w:rPr>
        <w:t>WORK EXPERIENCE</w:t>
      </w:r>
    </w:p>
    <w:p w14:paraId="08BBEF1C" w14:textId="59D66C6C" w:rsidR="00B05D44" w:rsidRDefault="00B05D44" w:rsidP="00B05D44">
      <w:pPr>
        <w:rPr>
          <w:rFonts w:asciiTheme="minorHAnsi" w:hAnsiTheme="minorHAnsi"/>
        </w:rPr>
      </w:pPr>
    </w:p>
    <w:p w14:paraId="23713B7D" w14:textId="37C19F3C" w:rsidR="00634739" w:rsidRDefault="00634739" w:rsidP="00634739">
      <w:pPr>
        <w:ind w:right="-64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ull Stack Developer (Learner)</w:t>
      </w:r>
      <w:r w:rsidRPr="00135B1E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                  </w:t>
      </w:r>
      <w:r>
        <w:rPr>
          <w:rFonts w:asciiTheme="minorHAnsi" w:hAnsiTheme="minorHAnsi"/>
          <w:b/>
        </w:rPr>
        <w:t>Sept 2019 - June 2020</w:t>
      </w:r>
    </w:p>
    <w:p w14:paraId="4A03F710" w14:textId="7B668A59" w:rsidR="00634739" w:rsidRDefault="00634739" w:rsidP="00634739">
      <w:pPr>
        <w:ind w:right="-64"/>
        <w:rPr>
          <w:rFonts w:asciiTheme="minorHAnsi" w:hAnsiTheme="minorHAnsi"/>
          <w:i/>
        </w:rPr>
      </w:pPr>
      <w:proofErr w:type="spellStart"/>
      <w:r>
        <w:rPr>
          <w:rFonts w:asciiTheme="minorHAnsi" w:hAnsiTheme="minorHAnsi"/>
          <w:i/>
        </w:rPr>
        <w:t>EvolveU</w:t>
      </w:r>
      <w:proofErr w:type="spellEnd"/>
      <w:r>
        <w:rPr>
          <w:rFonts w:asciiTheme="minorHAnsi" w:hAnsiTheme="minorHAnsi"/>
          <w:i/>
        </w:rPr>
        <w:t>. Calgary, AB. Canada</w:t>
      </w:r>
    </w:p>
    <w:p w14:paraId="177D3E61" w14:textId="58ED810E" w:rsidR="002C3283" w:rsidRPr="002C3283" w:rsidRDefault="002C3283" w:rsidP="002C3283">
      <w:pPr>
        <w:pStyle w:val="ListParagraph"/>
        <w:numPr>
          <w:ilvl w:val="0"/>
          <w:numId w:val="14"/>
        </w:numPr>
        <w:ind w:left="426" w:right="-64" w:hanging="426"/>
        <w:rPr>
          <w:rFonts w:asciiTheme="minorHAnsi" w:hAnsiTheme="minorHAnsi"/>
        </w:rPr>
      </w:pPr>
      <w:r w:rsidRPr="002C3283">
        <w:rPr>
          <w:rFonts w:asciiTheme="minorHAnsi" w:hAnsiTheme="minorHAnsi"/>
        </w:rPr>
        <w:t xml:space="preserve">Full-time Full Stack Developer </w:t>
      </w:r>
      <w:proofErr w:type="spellStart"/>
      <w:r w:rsidRPr="002C3283">
        <w:rPr>
          <w:rFonts w:asciiTheme="minorHAnsi" w:hAnsiTheme="minorHAnsi"/>
        </w:rPr>
        <w:t>Bootcamp</w:t>
      </w:r>
      <w:proofErr w:type="spellEnd"/>
      <w:r w:rsidRPr="002C3283">
        <w:rPr>
          <w:rFonts w:asciiTheme="minorHAnsi" w:hAnsiTheme="minorHAnsi"/>
        </w:rPr>
        <w:t xml:space="preserve"> implementing full-stack fundamentals, utilizing </w:t>
      </w:r>
      <w:proofErr w:type="gramStart"/>
      <w:r w:rsidRPr="002C3283">
        <w:rPr>
          <w:rFonts w:asciiTheme="minorHAnsi" w:hAnsiTheme="minorHAnsi"/>
        </w:rPr>
        <w:t>Agile</w:t>
      </w:r>
      <w:proofErr w:type="gramEnd"/>
      <w:r w:rsidRPr="002C3283">
        <w:rPr>
          <w:rFonts w:asciiTheme="minorHAnsi" w:hAnsiTheme="minorHAnsi"/>
        </w:rPr>
        <w:t xml:space="preserve"> methodology and working with best current software development and design practices.</w:t>
      </w:r>
    </w:p>
    <w:p w14:paraId="2D3E080B" w14:textId="2A7CE2BC" w:rsidR="002C3283" w:rsidRPr="002C3283" w:rsidRDefault="002C3283" w:rsidP="002C3283">
      <w:pPr>
        <w:pStyle w:val="ListParagraph"/>
        <w:numPr>
          <w:ilvl w:val="0"/>
          <w:numId w:val="14"/>
        </w:numPr>
        <w:ind w:left="426" w:right="-64" w:hanging="426"/>
        <w:rPr>
          <w:rFonts w:asciiTheme="minorHAnsi" w:hAnsiTheme="minorHAnsi"/>
        </w:rPr>
      </w:pPr>
      <w:r w:rsidRPr="002C3283">
        <w:rPr>
          <w:rFonts w:asciiTheme="minorHAnsi" w:hAnsiTheme="minorHAnsi"/>
        </w:rPr>
        <w:t xml:space="preserve">Coached peers in </w:t>
      </w:r>
      <w:proofErr w:type="spellStart"/>
      <w:r w:rsidRPr="002C3283">
        <w:rPr>
          <w:rFonts w:asciiTheme="minorHAnsi" w:hAnsiTheme="minorHAnsi"/>
        </w:rPr>
        <w:t>Javascript</w:t>
      </w:r>
      <w:proofErr w:type="spellEnd"/>
      <w:r w:rsidRPr="002C3283">
        <w:rPr>
          <w:rFonts w:asciiTheme="minorHAnsi" w:hAnsiTheme="minorHAnsi"/>
        </w:rPr>
        <w:t xml:space="preserve">, </w:t>
      </w:r>
      <w:proofErr w:type="spellStart"/>
      <w:r w:rsidRPr="002C3283">
        <w:rPr>
          <w:rFonts w:asciiTheme="minorHAnsi" w:hAnsiTheme="minorHAnsi"/>
        </w:rPr>
        <w:t>ReactJS</w:t>
      </w:r>
      <w:proofErr w:type="spellEnd"/>
      <w:r w:rsidRPr="002C3283">
        <w:rPr>
          <w:rFonts w:asciiTheme="minorHAnsi" w:hAnsiTheme="minorHAnsi"/>
        </w:rPr>
        <w:t xml:space="preserve">, PostgreSQL, Python, </w:t>
      </w:r>
      <w:proofErr w:type="spellStart"/>
      <w:r w:rsidRPr="002C3283">
        <w:rPr>
          <w:rFonts w:asciiTheme="minorHAnsi" w:hAnsiTheme="minorHAnsi"/>
        </w:rPr>
        <w:t>Git</w:t>
      </w:r>
      <w:proofErr w:type="spellEnd"/>
      <w:r w:rsidRPr="002C3283">
        <w:rPr>
          <w:rFonts w:asciiTheme="minorHAnsi" w:hAnsiTheme="minorHAnsi"/>
        </w:rPr>
        <w:t>, and testing.</w:t>
      </w:r>
    </w:p>
    <w:p w14:paraId="7F4FE7AA" w14:textId="37022E66" w:rsidR="00D30285" w:rsidRDefault="002C3283" w:rsidP="005276A8">
      <w:pPr>
        <w:pStyle w:val="ListParagraph"/>
        <w:numPr>
          <w:ilvl w:val="0"/>
          <w:numId w:val="14"/>
        </w:numPr>
        <w:ind w:left="426" w:right="-64" w:hanging="426"/>
        <w:rPr>
          <w:rFonts w:asciiTheme="minorHAnsi" w:hAnsiTheme="minorHAnsi"/>
        </w:rPr>
      </w:pPr>
      <w:r w:rsidRPr="00D30285">
        <w:rPr>
          <w:rFonts w:asciiTheme="minorHAnsi" w:hAnsiTheme="minorHAnsi"/>
        </w:rPr>
        <w:t xml:space="preserve">Coding competencies/daily exercises: </w:t>
      </w:r>
      <w:r w:rsidR="00D30285" w:rsidRPr="002C3283">
        <w:rPr>
          <w:rFonts w:asciiTheme="minorHAnsi" w:hAnsiTheme="minorHAnsi"/>
        </w:rPr>
        <w:t>Python,</w:t>
      </w:r>
      <w:r w:rsidR="00D30285">
        <w:rPr>
          <w:rFonts w:asciiTheme="minorHAnsi" w:hAnsiTheme="minorHAnsi"/>
        </w:rPr>
        <w:t xml:space="preserve"> Flask, REST APIs, </w:t>
      </w:r>
      <w:r w:rsidR="00D30285" w:rsidRPr="002C3283">
        <w:rPr>
          <w:rFonts w:asciiTheme="minorHAnsi" w:hAnsiTheme="minorHAnsi"/>
        </w:rPr>
        <w:t>JavaScript</w:t>
      </w:r>
      <w:r w:rsidR="00D30285">
        <w:rPr>
          <w:rFonts w:asciiTheme="minorHAnsi" w:hAnsiTheme="minorHAnsi"/>
        </w:rPr>
        <w:t xml:space="preserve"> (ES6 Syntax)</w:t>
      </w:r>
      <w:r w:rsidR="00D30285" w:rsidRPr="002C3283">
        <w:rPr>
          <w:rFonts w:asciiTheme="minorHAnsi" w:hAnsiTheme="minorHAnsi"/>
        </w:rPr>
        <w:t xml:space="preserve">, </w:t>
      </w:r>
      <w:proofErr w:type="spellStart"/>
      <w:r w:rsidR="00D30285" w:rsidRPr="002C3283">
        <w:rPr>
          <w:rFonts w:asciiTheme="minorHAnsi" w:hAnsiTheme="minorHAnsi"/>
        </w:rPr>
        <w:t>OpenPyXL</w:t>
      </w:r>
      <w:proofErr w:type="spellEnd"/>
      <w:r w:rsidR="00D30285" w:rsidRPr="002C3283">
        <w:rPr>
          <w:rFonts w:asciiTheme="minorHAnsi" w:hAnsiTheme="minorHAnsi"/>
        </w:rPr>
        <w:t>, HTML</w:t>
      </w:r>
      <w:r w:rsidR="00D30285">
        <w:rPr>
          <w:rFonts w:asciiTheme="minorHAnsi" w:hAnsiTheme="minorHAnsi"/>
        </w:rPr>
        <w:t>5</w:t>
      </w:r>
      <w:r w:rsidR="00D30285" w:rsidRPr="002C3283">
        <w:rPr>
          <w:rFonts w:asciiTheme="minorHAnsi" w:hAnsiTheme="minorHAnsi"/>
        </w:rPr>
        <w:t>/CSS</w:t>
      </w:r>
      <w:r w:rsidR="00D30285">
        <w:rPr>
          <w:rFonts w:asciiTheme="minorHAnsi" w:hAnsiTheme="minorHAnsi"/>
        </w:rPr>
        <w:t>3,</w:t>
      </w:r>
      <w:r w:rsidR="00D30285" w:rsidRPr="002C3283">
        <w:rPr>
          <w:rFonts w:asciiTheme="minorHAnsi" w:hAnsiTheme="minorHAnsi"/>
        </w:rPr>
        <w:t xml:space="preserve"> PostgreSQL,</w:t>
      </w:r>
      <w:r w:rsidR="00D30285">
        <w:rPr>
          <w:rFonts w:asciiTheme="minorHAnsi" w:hAnsiTheme="minorHAnsi"/>
        </w:rPr>
        <w:t xml:space="preserve"> Node.js </w:t>
      </w:r>
      <w:r w:rsidR="00D30285" w:rsidRPr="002C3283">
        <w:rPr>
          <w:rFonts w:asciiTheme="minorHAnsi" w:hAnsiTheme="minorHAnsi"/>
        </w:rPr>
        <w:t>and REACT.js.</w:t>
      </w:r>
    </w:p>
    <w:p w14:paraId="27D67DB5" w14:textId="7F51C718" w:rsidR="002C3283" w:rsidRPr="00D30285" w:rsidRDefault="002C3283" w:rsidP="005276A8">
      <w:pPr>
        <w:pStyle w:val="ListParagraph"/>
        <w:numPr>
          <w:ilvl w:val="0"/>
          <w:numId w:val="14"/>
        </w:numPr>
        <w:ind w:left="426" w:right="-64" w:hanging="426"/>
        <w:rPr>
          <w:rFonts w:asciiTheme="minorHAnsi" w:hAnsiTheme="minorHAnsi"/>
        </w:rPr>
      </w:pPr>
      <w:r w:rsidRPr="00D30285">
        <w:rPr>
          <w:rFonts w:asciiTheme="minorHAnsi" w:hAnsiTheme="minorHAnsi"/>
        </w:rPr>
        <w:t>Soft skills: critical thinking, visual design (</w:t>
      </w:r>
      <w:proofErr w:type="spellStart"/>
      <w:r w:rsidRPr="00D30285">
        <w:rPr>
          <w:rFonts w:asciiTheme="minorHAnsi" w:hAnsiTheme="minorHAnsi"/>
        </w:rPr>
        <w:t>Bikablo</w:t>
      </w:r>
      <w:proofErr w:type="spellEnd"/>
      <w:r w:rsidRPr="00D30285">
        <w:rPr>
          <w:rFonts w:asciiTheme="minorHAnsi" w:hAnsiTheme="minorHAnsi"/>
        </w:rPr>
        <w:t>), design thinking, and leadership (scrum master for weekly sprints and retrospectives).</w:t>
      </w:r>
    </w:p>
    <w:p w14:paraId="7E1FC263" w14:textId="77777777" w:rsidR="00634739" w:rsidRDefault="00634739" w:rsidP="00634739">
      <w:pPr>
        <w:ind w:right="-64"/>
        <w:rPr>
          <w:rFonts w:asciiTheme="minorHAnsi" w:hAnsiTheme="minorHAnsi"/>
          <w:b/>
        </w:rPr>
      </w:pPr>
    </w:p>
    <w:p w14:paraId="33D749EF" w14:textId="4E6B1C0B" w:rsidR="00634739" w:rsidRDefault="00634739" w:rsidP="00634739">
      <w:pPr>
        <w:ind w:right="-64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Operational Support Analyst</w:t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     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               </w:t>
      </w:r>
      <w:r>
        <w:rPr>
          <w:rFonts w:asciiTheme="minorHAnsi" w:hAnsiTheme="minorHAnsi"/>
          <w:b/>
        </w:rPr>
        <w:t>Feb 2019 – March 2019</w:t>
      </w:r>
    </w:p>
    <w:p w14:paraId="653C1E81" w14:textId="4D0390ED" w:rsidR="00634739" w:rsidRDefault="00634739" w:rsidP="00634739">
      <w:pPr>
        <w:ind w:right="-64"/>
        <w:rPr>
          <w:rFonts w:asciiTheme="minorHAnsi" w:hAnsiTheme="minorHAnsi"/>
          <w:i/>
        </w:rPr>
      </w:pPr>
      <w:proofErr w:type="spellStart"/>
      <w:r>
        <w:rPr>
          <w:rFonts w:asciiTheme="minorHAnsi" w:hAnsiTheme="minorHAnsi"/>
          <w:i/>
        </w:rPr>
        <w:t>MobSquad</w:t>
      </w:r>
      <w:proofErr w:type="spellEnd"/>
      <w:r>
        <w:rPr>
          <w:rFonts w:asciiTheme="minorHAnsi" w:hAnsiTheme="minorHAnsi"/>
          <w:i/>
        </w:rPr>
        <w:t>. Calgary, AB. Canada</w:t>
      </w:r>
    </w:p>
    <w:p w14:paraId="5C78A00E" w14:textId="77777777" w:rsidR="00D30285" w:rsidRPr="002C3283" w:rsidRDefault="00D30285" w:rsidP="00D30285">
      <w:pPr>
        <w:pStyle w:val="ListParagraph"/>
        <w:numPr>
          <w:ilvl w:val="0"/>
          <w:numId w:val="16"/>
        </w:numPr>
        <w:ind w:left="426" w:right="-64" w:hanging="426"/>
        <w:rPr>
          <w:rFonts w:asciiTheme="minorHAnsi" w:hAnsiTheme="minorHAnsi"/>
        </w:rPr>
      </w:pPr>
      <w:r>
        <w:rPr>
          <w:rFonts w:asciiTheme="minorHAnsi" w:hAnsiTheme="minorHAnsi"/>
        </w:rPr>
        <w:t>Created email templates using HTML for engaging software developer candidates.</w:t>
      </w:r>
    </w:p>
    <w:p w14:paraId="1AA10E82" w14:textId="77777777" w:rsidR="00D30285" w:rsidRPr="002C3283" w:rsidRDefault="00D30285" w:rsidP="00D30285">
      <w:pPr>
        <w:pStyle w:val="ListParagraph"/>
        <w:numPr>
          <w:ilvl w:val="0"/>
          <w:numId w:val="16"/>
        </w:numPr>
        <w:ind w:left="426" w:right="-64" w:hanging="426"/>
        <w:rPr>
          <w:rFonts w:asciiTheme="minorHAnsi" w:hAnsiTheme="minorHAnsi"/>
        </w:rPr>
      </w:pPr>
      <w:r>
        <w:rPr>
          <w:rFonts w:asciiTheme="minorHAnsi" w:hAnsiTheme="minorHAnsi"/>
        </w:rPr>
        <w:t>Wrote and implemented SQL queries for managing, tracking, and updating client engagements.</w:t>
      </w:r>
    </w:p>
    <w:p w14:paraId="4FC1F9A7" w14:textId="0CF6C0EE" w:rsidR="002C3283" w:rsidRPr="002C3283" w:rsidRDefault="002C3283" w:rsidP="002C3283">
      <w:pPr>
        <w:pStyle w:val="ListParagraph"/>
        <w:numPr>
          <w:ilvl w:val="0"/>
          <w:numId w:val="16"/>
        </w:numPr>
        <w:ind w:left="426" w:right="-64" w:hanging="426"/>
        <w:rPr>
          <w:rFonts w:asciiTheme="minorHAnsi" w:hAnsiTheme="minorHAnsi"/>
        </w:rPr>
      </w:pPr>
      <w:r w:rsidRPr="002C3283">
        <w:rPr>
          <w:rFonts w:asciiTheme="minorHAnsi" w:hAnsiTheme="minorHAnsi"/>
        </w:rPr>
        <w:t>Processed candidates through the hiring process by reviewing CV, video interviews and code tests.</w:t>
      </w:r>
    </w:p>
    <w:p w14:paraId="25CCD0A9" w14:textId="0A58DB69" w:rsidR="002C3283" w:rsidRPr="009D2A5E" w:rsidRDefault="002C3283" w:rsidP="00B15CF2">
      <w:pPr>
        <w:pStyle w:val="ListParagraph"/>
        <w:numPr>
          <w:ilvl w:val="0"/>
          <w:numId w:val="16"/>
        </w:numPr>
        <w:ind w:left="426" w:right="-64" w:hanging="426"/>
        <w:rPr>
          <w:rFonts w:asciiTheme="minorHAnsi" w:hAnsiTheme="minorHAnsi"/>
          <w:b/>
        </w:rPr>
      </w:pPr>
      <w:r w:rsidRPr="009D2A5E">
        <w:rPr>
          <w:rFonts w:asciiTheme="minorHAnsi" w:hAnsiTheme="minorHAnsi"/>
        </w:rPr>
        <w:t>Identified workflow/system improvements and worked with supervisor and operations team to enact changes.</w:t>
      </w:r>
    </w:p>
    <w:p w14:paraId="355ABFF8" w14:textId="77777777" w:rsidR="002C3283" w:rsidRDefault="002C3283" w:rsidP="00D00A56">
      <w:pPr>
        <w:ind w:right="-64"/>
        <w:rPr>
          <w:rFonts w:asciiTheme="minorHAnsi" w:hAnsiTheme="minorHAnsi"/>
          <w:b/>
        </w:rPr>
      </w:pPr>
    </w:p>
    <w:p w14:paraId="2E596377" w14:textId="3D6DB8E3" w:rsidR="00D00A56" w:rsidRDefault="00D00A56" w:rsidP="00D00A56">
      <w:pPr>
        <w:ind w:right="-64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roject Management Coordinator</w:t>
      </w:r>
      <w:r>
        <w:rPr>
          <w:rFonts w:asciiTheme="minorHAnsi" w:hAnsiTheme="minorHAnsi"/>
        </w:rPr>
        <w:t xml:space="preserve"> </w:t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  </w:t>
      </w:r>
      <w:r w:rsidR="00C00E22">
        <w:rPr>
          <w:rFonts w:asciiTheme="minorHAnsi" w:hAnsiTheme="minorHAnsi"/>
        </w:rPr>
        <w:t xml:space="preserve">                              </w:t>
      </w:r>
      <w:r w:rsidR="00212C55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 xml:space="preserve"> </w:t>
      </w:r>
      <w:r w:rsidR="00C00E22">
        <w:rPr>
          <w:rFonts w:asciiTheme="minorHAnsi" w:hAnsiTheme="minorHAnsi"/>
          <w:b/>
        </w:rPr>
        <w:t xml:space="preserve">June </w:t>
      </w:r>
      <w:r w:rsidR="00212C55">
        <w:rPr>
          <w:rFonts w:asciiTheme="minorHAnsi" w:hAnsiTheme="minorHAnsi"/>
          <w:b/>
        </w:rPr>
        <w:t>2018</w:t>
      </w:r>
      <w:r w:rsidR="00C00E22">
        <w:rPr>
          <w:rFonts w:asciiTheme="minorHAnsi" w:hAnsiTheme="minorHAnsi"/>
          <w:b/>
        </w:rPr>
        <w:t xml:space="preserve"> – Nov 2018</w:t>
      </w:r>
    </w:p>
    <w:p w14:paraId="36499476" w14:textId="3E897229" w:rsidR="00D00A56" w:rsidRPr="00135B1E" w:rsidRDefault="00D00A56" w:rsidP="00D00A56">
      <w:pPr>
        <w:ind w:right="-64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Social Planning Council of Ottawa.</w:t>
      </w:r>
      <w:r w:rsidR="00C46267">
        <w:rPr>
          <w:rFonts w:asciiTheme="minorHAnsi" w:hAnsiTheme="minorHAnsi"/>
          <w:i/>
        </w:rPr>
        <w:t xml:space="preserve"> Ottawa, ON. Canada</w:t>
      </w:r>
    </w:p>
    <w:p w14:paraId="3FD1509A" w14:textId="12B90353" w:rsidR="00D00A56" w:rsidRPr="00135B1E" w:rsidRDefault="00030F18" w:rsidP="00D00A56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Organized</w:t>
      </w:r>
      <w:r w:rsidR="00D00A56">
        <w:rPr>
          <w:rFonts w:asciiTheme="minorHAnsi" w:hAnsiTheme="minorHAnsi"/>
        </w:rPr>
        <w:t xml:space="preserve"> workflow using software </w:t>
      </w:r>
      <w:r>
        <w:rPr>
          <w:rFonts w:asciiTheme="minorHAnsi" w:hAnsiTheme="minorHAnsi"/>
        </w:rPr>
        <w:t>tools and provided</w:t>
      </w:r>
      <w:r w:rsidR="00D00A56">
        <w:rPr>
          <w:rFonts w:asciiTheme="minorHAnsi" w:hAnsiTheme="minorHAnsi"/>
        </w:rPr>
        <w:t xml:space="preserve"> on-going support</w:t>
      </w:r>
      <w:r w:rsidR="004F03FD">
        <w:rPr>
          <w:rFonts w:asciiTheme="minorHAnsi" w:hAnsiTheme="minorHAnsi"/>
        </w:rPr>
        <w:t xml:space="preserve"> to staff in the implementation of the approach and the tools</w:t>
      </w:r>
      <w:r w:rsidR="00D00A56" w:rsidRPr="00135B1E">
        <w:rPr>
          <w:rFonts w:asciiTheme="minorHAnsi" w:hAnsiTheme="minorHAnsi"/>
        </w:rPr>
        <w:t xml:space="preserve">.  </w:t>
      </w:r>
    </w:p>
    <w:p w14:paraId="5C0E06B3" w14:textId="08F112F6" w:rsidR="00D00A56" w:rsidRPr="007D27D3" w:rsidRDefault="00B85B7A" w:rsidP="00D00A56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 xml:space="preserve">Introduced </w:t>
      </w:r>
      <w:r w:rsidR="00B87EE3">
        <w:rPr>
          <w:rFonts w:asciiTheme="minorHAnsi" w:hAnsiTheme="minorHAnsi"/>
        </w:rPr>
        <w:t>teams</w:t>
      </w:r>
      <w:r>
        <w:rPr>
          <w:rFonts w:asciiTheme="minorHAnsi" w:hAnsiTheme="minorHAnsi"/>
        </w:rPr>
        <w:t xml:space="preserve"> to </w:t>
      </w:r>
      <w:proofErr w:type="gramStart"/>
      <w:r>
        <w:rPr>
          <w:rFonts w:asciiTheme="minorHAnsi" w:hAnsiTheme="minorHAnsi"/>
        </w:rPr>
        <w:t>Agile</w:t>
      </w:r>
      <w:proofErr w:type="gramEnd"/>
      <w:r>
        <w:rPr>
          <w:rFonts w:asciiTheme="minorHAnsi" w:hAnsiTheme="minorHAnsi"/>
        </w:rPr>
        <w:t xml:space="preserve"> methodologies and implemented processes to facilitate transition from waterfall project management methods.</w:t>
      </w:r>
    </w:p>
    <w:p w14:paraId="2123EA4E" w14:textId="6FD5A84D" w:rsidR="00D00A56" w:rsidRDefault="00653D51" w:rsidP="00D00A56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 xml:space="preserve">Researched and implemented appropriate software tools and integration, which resulted in </w:t>
      </w:r>
      <w:r w:rsidR="000070AB">
        <w:rPr>
          <w:rFonts w:asciiTheme="minorHAnsi" w:hAnsiTheme="minorHAnsi"/>
        </w:rPr>
        <w:t xml:space="preserve">75% </w:t>
      </w:r>
      <w:r>
        <w:rPr>
          <w:rFonts w:asciiTheme="minorHAnsi" w:hAnsiTheme="minorHAnsi"/>
        </w:rPr>
        <w:t>improved team collaboration and workflow organization.</w:t>
      </w:r>
    </w:p>
    <w:p w14:paraId="24C8A629" w14:textId="21FFCBB9" w:rsidR="000070AB" w:rsidRDefault="000070AB" w:rsidP="000070AB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 w:rsidRPr="000070AB">
        <w:rPr>
          <w:rFonts w:asciiTheme="minorHAnsi" w:hAnsiTheme="minorHAnsi"/>
        </w:rPr>
        <w:t>Coordinated</w:t>
      </w:r>
      <w:r>
        <w:rPr>
          <w:rFonts w:asciiTheme="minorHAnsi" w:hAnsiTheme="minorHAnsi"/>
        </w:rPr>
        <w:t xml:space="preserve"> and facilitated</w:t>
      </w:r>
      <w:r w:rsidRPr="000070AB">
        <w:rPr>
          <w:rFonts w:asciiTheme="minorHAnsi" w:hAnsiTheme="minorHAnsi"/>
        </w:rPr>
        <w:t xml:space="preserve"> </w:t>
      </w:r>
      <w:r>
        <w:rPr>
          <w:rFonts w:asciiTheme="minorHAnsi" w:hAnsiTheme="minorHAnsi"/>
        </w:rPr>
        <w:t>training</w:t>
      </w:r>
      <w:r w:rsidRPr="000070AB">
        <w:rPr>
          <w:rFonts w:asciiTheme="minorHAnsi" w:hAnsiTheme="minorHAnsi"/>
        </w:rPr>
        <w:t xml:space="preserve"> events for the</w:t>
      </w:r>
      <w:r>
        <w:rPr>
          <w:rFonts w:asciiTheme="minorHAnsi" w:hAnsiTheme="minorHAnsi"/>
        </w:rPr>
        <w:t xml:space="preserve"> organization</w:t>
      </w:r>
      <w:r w:rsidRPr="000070AB">
        <w:rPr>
          <w:rFonts w:asciiTheme="minorHAnsi" w:hAnsiTheme="minorHAnsi"/>
        </w:rPr>
        <w:t xml:space="preserve"> that recorded a 100% participation rate.</w:t>
      </w:r>
    </w:p>
    <w:p w14:paraId="4E4911D6" w14:textId="77777777" w:rsidR="000667F1" w:rsidRDefault="000667F1" w:rsidP="00B05D44">
      <w:pPr>
        <w:ind w:right="-64"/>
        <w:rPr>
          <w:rFonts w:asciiTheme="minorHAnsi" w:hAnsiTheme="minorHAnsi"/>
          <w:b/>
        </w:rPr>
      </w:pPr>
    </w:p>
    <w:p w14:paraId="5E318B02" w14:textId="36EA48DA" w:rsidR="00B05D44" w:rsidRDefault="00B05D44" w:rsidP="00B05D44">
      <w:pPr>
        <w:ind w:right="-64"/>
        <w:rPr>
          <w:rFonts w:asciiTheme="minorHAnsi" w:hAnsiTheme="minorHAnsi"/>
          <w:b/>
        </w:rPr>
      </w:pPr>
      <w:r w:rsidRPr="00135B1E">
        <w:rPr>
          <w:rFonts w:asciiTheme="minorHAnsi" w:hAnsiTheme="minorHAnsi"/>
          <w:b/>
        </w:rPr>
        <w:t xml:space="preserve">Web </w:t>
      </w:r>
      <w:r w:rsidR="00DF6327">
        <w:rPr>
          <w:rFonts w:asciiTheme="minorHAnsi" w:hAnsiTheme="minorHAnsi"/>
          <w:b/>
        </w:rPr>
        <w:t>Designer/Developer</w:t>
      </w:r>
      <w:r w:rsidR="002F1DD4">
        <w:rPr>
          <w:rFonts w:asciiTheme="minorHAnsi" w:hAnsiTheme="minorHAnsi"/>
        </w:rPr>
        <w:tab/>
        <w:t xml:space="preserve">  </w:t>
      </w:r>
      <w:r w:rsidR="00135B1E" w:rsidRPr="00135B1E">
        <w:rPr>
          <w:rFonts w:asciiTheme="minorHAnsi" w:hAnsiTheme="minorHAnsi"/>
        </w:rPr>
        <w:tab/>
      </w:r>
      <w:r w:rsidR="00135B1E" w:rsidRPr="00135B1E">
        <w:rPr>
          <w:rFonts w:asciiTheme="minorHAnsi" w:hAnsiTheme="minorHAnsi"/>
        </w:rPr>
        <w:tab/>
      </w:r>
      <w:r w:rsidR="00135B1E" w:rsidRPr="00135B1E">
        <w:rPr>
          <w:rFonts w:asciiTheme="minorHAnsi" w:hAnsiTheme="minorHAnsi"/>
        </w:rPr>
        <w:tab/>
        <w:t xml:space="preserve">    </w:t>
      </w:r>
      <w:r w:rsidR="00135B1E">
        <w:rPr>
          <w:rFonts w:asciiTheme="minorHAnsi" w:hAnsiTheme="minorHAnsi"/>
        </w:rPr>
        <w:t xml:space="preserve">                                              </w:t>
      </w:r>
      <w:r w:rsidR="00C00E22">
        <w:rPr>
          <w:rFonts w:asciiTheme="minorHAnsi" w:hAnsiTheme="minorHAnsi"/>
        </w:rPr>
        <w:t xml:space="preserve">   </w:t>
      </w:r>
      <w:r w:rsidR="00C00E22" w:rsidRPr="00C00E22">
        <w:rPr>
          <w:rFonts w:asciiTheme="minorHAnsi" w:hAnsiTheme="minorHAnsi"/>
          <w:b/>
        </w:rPr>
        <w:t xml:space="preserve">Jan </w:t>
      </w:r>
      <w:r w:rsidR="000000B7">
        <w:rPr>
          <w:rFonts w:asciiTheme="minorHAnsi" w:hAnsiTheme="minorHAnsi"/>
          <w:b/>
        </w:rPr>
        <w:t>2014 –</w:t>
      </w:r>
      <w:r w:rsidR="00C00E22">
        <w:rPr>
          <w:rFonts w:asciiTheme="minorHAnsi" w:hAnsiTheme="minorHAnsi"/>
          <w:b/>
        </w:rPr>
        <w:t xml:space="preserve"> Nov</w:t>
      </w:r>
      <w:r w:rsidR="000000B7">
        <w:rPr>
          <w:rFonts w:asciiTheme="minorHAnsi" w:hAnsiTheme="minorHAnsi"/>
          <w:b/>
        </w:rPr>
        <w:t xml:space="preserve"> 2017</w:t>
      </w:r>
    </w:p>
    <w:p w14:paraId="24B187A1" w14:textId="11741BD7" w:rsidR="00135B1E" w:rsidRPr="00135B1E" w:rsidRDefault="00B54D15" w:rsidP="00B05D44">
      <w:pPr>
        <w:ind w:right="-64"/>
        <w:rPr>
          <w:rFonts w:asciiTheme="minorHAnsi" w:hAnsiTheme="minorHAnsi"/>
          <w:i/>
        </w:rPr>
      </w:pPr>
      <w:r>
        <w:rPr>
          <w:rFonts w:asciiTheme="minorHAnsi" w:hAnsiTheme="minorHAnsi"/>
          <w:i/>
        </w:rPr>
        <w:t>Independent Consultant</w:t>
      </w:r>
      <w:r w:rsidR="00A14983">
        <w:rPr>
          <w:rFonts w:asciiTheme="minorHAnsi" w:hAnsiTheme="minorHAnsi"/>
          <w:i/>
        </w:rPr>
        <w:t>.</w:t>
      </w:r>
      <w:r w:rsidR="009D6124">
        <w:rPr>
          <w:rFonts w:asciiTheme="minorHAnsi" w:hAnsiTheme="minorHAnsi"/>
          <w:i/>
        </w:rPr>
        <w:t xml:space="preserve"> Port-Harcourt,</w:t>
      </w:r>
      <w:r w:rsidR="00882E75">
        <w:rPr>
          <w:rFonts w:asciiTheme="minorHAnsi" w:hAnsiTheme="minorHAnsi"/>
          <w:i/>
        </w:rPr>
        <w:t xml:space="preserve"> Rivers.</w:t>
      </w:r>
      <w:r w:rsidR="009D6124">
        <w:rPr>
          <w:rFonts w:asciiTheme="minorHAnsi" w:hAnsiTheme="minorHAnsi"/>
          <w:i/>
        </w:rPr>
        <w:t xml:space="preserve"> Nigeria.</w:t>
      </w:r>
    </w:p>
    <w:p w14:paraId="24F20539" w14:textId="6F34839C" w:rsidR="007A12F8" w:rsidRPr="00135B1E" w:rsidRDefault="00D3030E" w:rsidP="00FD4D37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>Set design goals, creat</w:t>
      </w:r>
      <w:r w:rsidR="0028424D">
        <w:rPr>
          <w:rFonts w:asciiTheme="minorHAnsi" w:hAnsiTheme="minorHAnsi"/>
        </w:rPr>
        <w:t>ed</w:t>
      </w:r>
      <w:r w:rsidR="007B5274" w:rsidRPr="00135B1E">
        <w:rPr>
          <w:rFonts w:asciiTheme="minorHAnsi" w:hAnsiTheme="minorHAnsi"/>
        </w:rPr>
        <w:t xml:space="preserve"> website plans, develop</w:t>
      </w:r>
      <w:r w:rsidR="0028424D">
        <w:rPr>
          <w:rFonts w:asciiTheme="minorHAnsi" w:hAnsiTheme="minorHAnsi"/>
        </w:rPr>
        <w:t>ed</w:t>
      </w:r>
      <w:r w:rsidR="007B5274" w:rsidRPr="00135B1E">
        <w:rPr>
          <w:rFonts w:asciiTheme="minorHAnsi" w:hAnsiTheme="minorHAnsi"/>
        </w:rPr>
        <w:t xml:space="preserve"> codes</w:t>
      </w:r>
      <w:r w:rsidR="008562DC">
        <w:rPr>
          <w:rFonts w:asciiTheme="minorHAnsi" w:hAnsiTheme="minorHAnsi"/>
        </w:rPr>
        <w:t xml:space="preserve">, </w:t>
      </w:r>
      <w:r w:rsidR="00346825">
        <w:rPr>
          <w:rFonts w:asciiTheme="minorHAnsi" w:hAnsiTheme="minorHAnsi"/>
        </w:rPr>
        <w:t xml:space="preserve">updated content, </w:t>
      </w:r>
      <w:r w:rsidR="008562DC">
        <w:rPr>
          <w:rFonts w:asciiTheme="minorHAnsi" w:hAnsiTheme="minorHAnsi"/>
        </w:rPr>
        <w:t>d</w:t>
      </w:r>
      <w:r w:rsidR="00EE2416">
        <w:rPr>
          <w:rFonts w:asciiTheme="minorHAnsi" w:hAnsiTheme="minorHAnsi"/>
        </w:rPr>
        <w:t>ocument</w:t>
      </w:r>
      <w:r w:rsidR="0028424D">
        <w:rPr>
          <w:rFonts w:asciiTheme="minorHAnsi" w:hAnsiTheme="minorHAnsi"/>
        </w:rPr>
        <w:t>ed</w:t>
      </w:r>
      <w:r w:rsidR="00EE2416">
        <w:rPr>
          <w:rFonts w:asciiTheme="minorHAnsi" w:hAnsiTheme="minorHAnsi"/>
        </w:rPr>
        <w:t xml:space="preserve"> procedures and </w:t>
      </w:r>
      <w:r w:rsidR="00B05D44" w:rsidRPr="00135B1E">
        <w:rPr>
          <w:rFonts w:asciiTheme="minorHAnsi" w:hAnsiTheme="minorHAnsi"/>
        </w:rPr>
        <w:t>manage</w:t>
      </w:r>
      <w:r w:rsidR="0028424D">
        <w:rPr>
          <w:rFonts w:asciiTheme="minorHAnsi" w:hAnsiTheme="minorHAnsi"/>
        </w:rPr>
        <w:t>d</w:t>
      </w:r>
      <w:r w:rsidR="00B05D44" w:rsidRPr="00135B1E">
        <w:rPr>
          <w:rFonts w:asciiTheme="minorHAnsi" w:hAnsiTheme="minorHAnsi"/>
        </w:rPr>
        <w:t xml:space="preserve"> feedback from </w:t>
      </w:r>
      <w:r w:rsidR="00283EDE">
        <w:rPr>
          <w:rFonts w:asciiTheme="minorHAnsi" w:hAnsiTheme="minorHAnsi"/>
        </w:rPr>
        <w:t>stakeholders</w:t>
      </w:r>
      <w:r w:rsidR="00B05D44" w:rsidRPr="00135B1E">
        <w:rPr>
          <w:rFonts w:asciiTheme="minorHAnsi" w:hAnsiTheme="minorHAnsi"/>
        </w:rPr>
        <w:t>.</w:t>
      </w:r>
      <w:r w:rsidR="006C4ED0" w:rsidRPr="00135B1E">
        <w:rPr>
          <w:rFonts w:asciiTheme="minorHAnsi" w:hAnsiTheme="minorHAnsi"/>
        </w:rPr>
        <w:t xml:space="preserve">  </w:t>
      </w:r>
    </w:p>
    <w:p w14:paraId="2774C810" w14:textId="0D6D0270" w:rsidR="00676EE9" w:rsidRDefault="00676EE9" w:rsidP="00676EE9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 w:rsidRPr="000D195C">
        <w:rPr>
          <w:rFonts w:asciiTheme="minorHAnsi" w:hAnsiTheme="minorHAnsi"/>
        </w:rPr>
        <w:t xml:space="preserve">Diagnosed and resolved technical </w:t>
      </w:r>
      <w:r>
        <w:rPr>
          <w:rFonts w:asciiTheme="minorHAnsi" w:hAnsiTheme="minorHAnsi"/>
        </w:rPr>
        <w:t>bugs (syntax and logical errors) with web codes and software</w:t>
      </w:r>
      <w:r w:rsidR="00947802">
        <w:rPr>
          <w:rFonts w:asciiTheme="minorHAnsi" w:hAnsiTheme="minorHAnsi"/>
        </w:rPr>
        <w:t xml:space="preserve"> using Chrome dev tools and breakpoints</w:t>
      </w:r>
      <w:r>
        <w:rPr>
          <w:rFonts w:asciiTheme="minorHAnsi" w:hAnsiTheme="minorHAnsi"/>
        </w:rPr>
        <w:t>.</w:t>
      </w:r>
    </w:p>
    <w:p w14:paraId="59474F29" w14:textId="77777777" w:rsidR="00BD602F" w:rsidRPr="00BD602F" w:rsidRDefault="00BD602F" w:rsidP="00BD602F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>Handled all composition, color</w:t>
      </w:r>
      <w:r w:rsidRPr="00BD602F">
        <w:rPr>
          <w:rFonts w:asciiTheme="minorHAnsi" w:hAnsiTheme="minorHAnsi"/>
        </w:rPr>
        <w:t>, typography, and branding for client projects. Turned in projects an average of 5% faster than targets.</w:t>
      </w:r>
    </w:p>
    <w:p w14:paraId="55314247" w14:textId="26F2B9B3" w:rsidR="007A5F77" w:rsidRDefault="00BD602F" w:rsidP="007A5F77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>Updated codes and optimized images on local business site</w:t>
      </w:r>
      <w:r w:rsidR="0020375A">
        <w:rPr>
          <w:rFonts w:asciiTheme="minorHAnsi" w:hAnsiTheme="minorHAnsi"/>
        </w:rPr>
        <w:t>s</w:t>
      </w:r>
      <w:r>
        <w:rPr>
          <w:rFonts w:asciiTheme="minorHAnsi" w:hAnsiTheme="minorHAnsi"/>
        </w:rPr>
        <w:t>. Increased optimization and loading speeds by 80%.</w:t>
      </w:r>
    </w:p>
    <w:p w14:paraId="60BE4BD8" w14:textId="7729695F" w:rsidR="00BD7C52" w:rsidRPr="00BD7C52" w:rsidRDefault="005D6756" w:rsidP="00755FC8">
      <w:pPr>
        <w:pStyle w:val="ListParagraph"/>
        <w:numPr>
          <w:ilvl w:val="0"/>
          <w:numId w:val="5"/>
        </w:numPr>
        <w:ind w:left="360" w:right="-64"/>
        <w:rPr>
          <w:rFonts w:asciiTheme="minorHAnsi" w:hAnsiTheme="minorHAnsi"/>
        </w:rPr>
      </w:pPr>
      <w:r w:rsidRPr="00BD7C52">
        <w:rPr>
          <w:rFonts w:asciiTheme="minorHAnsi" w:hAnsiTheme="minorHAnsi"/>
        </w:rPr>
        <w:t xml:space="preserve">Set up and deployed WordPress themes, integrations and plugins on client’s server with 99% </w:t>
      </w:r>
      <w:r w:rsidR="007A5F77" w:rsidRPr="00BD7C52">
        <w:rPr>
          <w:rFonts w:asciiTheme="minorHAnsi" w:hAnsiTheme="minorHAnsi"/>
        </w:rPr>
        <w:t>client</w:t>
      </w:r>
      <w:r w:rsidRPr="00BD7C52">
        <w:rPr>
          <w:rFonts w:asciiTheme="minorHAnsi" w:hAnsiTheme="minorHAnsi"/>
        </w:rPr>
        <w:t xml:space="preserve"> satisfaction</w:t>
      </w:r>
      <w:r w:rsidR="007A5F77" w:rsidRPr="00BD7C52">
        <w:rPr>
          <w:rFonts w:asciiTheme="minorHAnsi" w:hAnsiTheme="minorHAnsi"/>
        </w:rPr>
        <w:t xml:space="preserve"> scores</w:t>
      </w:r>
      <w:r w:rsidRPr="00BD7C52">
        <w:rPr>
          <w:rFonts w:asciiTheme="minorHAnsi" w:hAnsiTheme="minorHAnsi"/>
        </w:rPr>
        <w:t>.</w:t>
      </w:r>
    </w:p>
    <w:p w14:paraId="5E4AEFD7" w14:textId="7BDFFB7F" w:rsidR="00BD7C52" w:rsidRDefault="00BD7C52" w:rsidP="00DB5AF9">
      <w:pPr>
        <w:pStyle w:val="ListParagraph"/>
        <w:ind w:left="360" w:right="-64"/>
        <w:rPr>
          <w:rFonts w:asciiTheme="minorHAnsi" w:hAnsiTheme="minorHAnsi"/>
        </w:rPr>
      </w:pPr>
    </w:p>
    <w:p w14:paraId="17FE7A0D" w14:textId="0B1231F9" w:rsidR="00BD7C52" w:rsidRDefault="00BD7C52" w:rsidP="00BD7C52">
      <w:pPr>
        <w:ind w:right="-64"/>
        <w:rPr>
          <w:rFonts w:asciiTheme="minorHAnsi" w:hAnsiTheme="minorHAnsi"/>
          <w:b/>
        </w:rPr>
      </w:pPr>
      <w:r w:rsidRPr="00BD7C52">
        <w:rPr>
          <w:rFonts w:asciiTheme="minorHAnsi" w:hAnsiTheme="minorHAnsi"/>
          <w:b/>
        </w:rPr>
        <w:t>Operations/Project Coordinator</w:t>
      </w:r>
      <w:r>
        <w:rPr>
          <w:rFonts w:asciiTheme="minorHAnsi" w:hAnsiTheme="minorHAnsi"/>
        </w:rPr>
        <w:t xml:space="preserve">  </w:t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  <w:t xml:space="preserve">    </w:t>
      </w:r>
      <w:r>
        <w:rPr>
          <w:rFonts w:asciiTheme="minorHAnsi" w:hAnsiTheme="minorHAnsi"/>
        </w:rPr>
        <w:t xml:space="preserve">                                         </w:t>
      </w:r>
      <w:r>
        <w:rPr>
          <w:rFonts w:asciiTheme="minorHAnsi" w:hAnsiTheme="minorHAnsi"/>
          <w:b/>
        </w:rPr>
        <w:t>March</w:t>
      </w:r>
      <w:r w:rsidRPr="00C00E22">
        <w:rPr>
          <w:rFonts w:asciiTheme="minorHAnsi" w:hAnsiTheme="minorHAnsi"/>
          <w:b/>
        </w:rPr>
        <w:t xml:space="preserve"> </w:t>
      </w:r>
      <w:r>
        <w:rPr>
          <w:rFonts w:asciiTheme="minorHAnsi" w:hAnsiTheme="minorHAnsi"/>
          <w:b/>
        </w:rPr>
        <w:t>2011 – April 2017</w:t>
      </w:r>
    </w:p>
    <w:p w14:paraId="189CF13C" w14:textId="57F999D4" w:rsidR="00BD7C52" w:rsidRDefault="00BD7C52" w:rsidP="00BD7C52">
      <w:pPr>
        <w:ind w:right="-64"/>
        <w:rPr>
          <w:rFonts w:asciiTheme="minorHAnsi" w:hAnsiTheme="minorHAnsi"/>
          <w:i/>
        </w:rPr>
      </w:pPr>
      <w:proofErr w:type="spellStart"/>
      <w:r w:rsidRPr="00BD7C52">
        <w:rPr>
          <w:rFonts w:asciiTheme="minorHAnsi" w:hAnsiTheme="minorHAnsi"/>
          <w:i/>
        </w:rPr>
        <w:t>Topan</w:t>
      </w:r>
      <w:proofErr w:type="spellEnd"/>
      <w:r w:rsidRPr="00BD7C52">
        <w:rPr>
          <w:rFonts w:asciiTheme="minorHAnsi" w:hAnsiTheme="minorHAnsi"/>
          <w:i/>
        </w:rPr>
        <w:t xml:space="preserve"> Advance Agro Paper Ltd</w:t>
      </w:r>
      <w:r>
        <w:rPr>
          <w:rFonts w:asciiTheme="minorHAnsi" w:hAnsiTheme="minorHAnsi"/>
          <w:i/>
        </w:rPr>
        <w:t xml:space="preserve">. </w:t>
      </w:r>
      <w:proofErr w:type="spellStart"/>
      <w:r>
        <w:rPr>
          <w:rFonts w:asciiTheme="minorHAnsi" w:hAnsiTheme="minorHAnsi"/>
          <w:i/>
        </w:rPr>
        <w:t>Nimo</w:t>
      </w:r>
      <w:proofErr w:type="spellEnd"/>
      <w:r>
        <w:rPr>
          <w:rFonts w:asciiTheme="minorHAnsi" w:hAnsiTheme="minorHAnsi"/>
          <w:i/>
        </w:rPr>
        <w:t>, Nigeria</w:t>
      </w:r>
    </w:p>
    <w:p w14:paraId="41FBD96D" w14:textId="2C93CC4A" w:rsidR="00BD7C52" w:rsidRPr="00BD7C52" w:rsidRDefault="00BD7C52" w:rsidP="00BD7C52">
      <w:pPr>
        <w:pStyle w:val="ListParagraph"/>
        <w:numPr>
          <w:ilvl w:val="0"/>
          <w:numId w:val="17"/>
        </w:numPr>
        <w:ind w:left="426" w:right="-64" w:hanging="426"/>
        <w:rPr>
          <w:rFonts w:asciiTheme="minorHAnsi" w:hAnsiTheme="minorHAnsi"/>
        </w:rPr>
      </w:pPr>
      <w:r w:rsidRPr="00BD7C52">
        <w:rPr>
          <w:rFonts w:asciiTheme="minorHAnsi" w:hAnsiTheme="minorHAnsi"/>
        </w:rPr>
        <w:t xml:space="preserve">Managed the planning, facilitation and completion of various types of projects to support cost reduction and other business objectives of </w:t>
      </w:r>
      <w:r w:rsidR="00E42AF2">
        <w:rPr>
          <w:rFonts w:asciiTheme="minorHAnsi" w:hAnsiTheme="minorHAnsi"/>
        </w:rPr>
        <w:t>paper manufacturing</w:t>
      </w:r>
      <w:r w:rsidRPr="00BD7C52">
        <w:rPr>
          <w:rFonts w:asciiTheme="minorHAnsi" w:hAnsiTheme="minorHAnsi"/>
        </w:rPr>
        <w:t xml:space="preserve"> company.</w:t>
      </w:r>
    </w:p>
    <w:p w14:paraId="6E031599" w14:textId="330B6D7A" w:rsidR="00BD7C52" w:rsidRPr="00BD7C52" w:rsidRDefault="00BD7C52" w:rsidP="00BD7C52">
      <w:pPr>
        <w:pStyle w:val="ListParagraph"/>
        <w:numPr>
          <w:ilvl w:val="0"/>
          <w:numId w:val="17"/>
        </w:numPr>
        <w:ind w:left="426" w:right="-64" w:hanging="426"/>
        <w:rPr>
          <w:rFonts w:asciiTheme="minorHAnsi" w:hAnsiTheme="minorHAnsi"/>
        </w:rPr>
      </w:pPr>
      <w:r w:rsidRPr="00BD7C52">
        <w:rPr>
          <w:rFonts w:asciiTheme="minorHAnsi" w:hAnsiTheme="minorHAnsi"/>
        </w:rPr>
        <w:t>Coordinated and communicated project activities and results across all levels of the organization in both written and verbal form.</w:t>
      </w:r>
    </w:p>
    <w:p w14:paraId="1E5E0640" w14:textId="67BA1E5C" w:rsidR="00BD7C52" w:rsidRPr="00BD7C52" w:rsidRDefault="00BD7C52" w:rsidP="00BD7C52">
      <w:pPr>
        <w:pStyle w:val="ListParagraph"/>
        <w:numPr>
          <w:ilvl w:val="0"/>
          <w:numId w:val="17"/>
        </w:numPr>
        <w:ind w:left="426" w:right="-64" w:hanging="426"/>
        <w:rPr>
          <w:rFonts w:asciiTheme="minorHAnsi" w:hAnsiTheme="minorHAnsi"/>
        </w:rPr>
      </w:pPr>
      <w:r w:rsidRPr="00BD7C52">
        <w:rPr>
          <w:rFonts w:asciiTheme="minorHAnsi" w:hAnsiTheme="minorHAnsi"/>
        </w:rPr>
        <w:t xml:space="preserve">Coordinated and supervised manufacturing production operations to ensure work </w:t>
      </w:r>
      <w:r w:rsidR="00E42AF2">
        <w:rPr>
          <w:rFonts w:asciiTheme="minorHAnsi" w:hAnsiTheme="minorHAnsi"/>
        </w:rPr>
        <w:t>execution</w:t>
      </w:r>
      <w:r w:rsidRPr="00BD7C52">
        <w:rPr>
          <w:rFonts w:asciiTheme="minorHAnsi" w:hAnsiTheme="minorHAnsi"/>
        </w:rPr>
        <w:t xml:space="preserve"> according to specifications and company standards.</w:t>
      </w:r>
    </w:p>
    <w:p w14:paraId="5AC022A8" w14:textId="0368DA09" w:rsidR="00BD7C52" w:rsidRPr="00BD7C52" w:rsidRDefault="009D2A5E" w:rsidP="00BD7C52">
      <w:pPr>
        <w:pStyle w:val="ListParagraph"/>
        <w:numPr>
          <w:ilvl w:val="0"/>
          <w:numId w:val="17"/>
        </w:numPr>
        <w:ind w:left="360" w:right="-64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BD7C52" w:rsidRPr="00BD7C52">
        <w:rPr>
          <w:rFonts w:asciiTheme="minorHAnsi" w:hAnsiTheme="minorHAnsi"/>
        </w:rPr>
        <w:t>Monitored Budgets and reviewed financial statements.</w:t>
      </w:r>
    </w:p>
    <w:p w14:paraId="618AB1F5" w14:textId="77777777" w:rsidR="00B05D44" w:rsidRPr="00135B1E" w:rsidRDefault="00B05D44" w:rsidP="00B05D44">
      <w:pPr>
        <w:rPr>
          <w:rFonts w:asciiTheme="minorHAnsi" w:hAnsiTheme="minorHAnsi"/>
        </w:rPr>
      </w:pPr>
    </w:p>
    <w:p w14:paraId="5558DCCC" w14:textId="77777777" w:rsidR="00920452" w:rsidRPr="00135B1E" w:rsidRDefault="00920452" w:rsidP="00920452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  <w:r w:rsidRPr="00135B1E">
        <w:rPr>
          <w:rFonts w:asciiTheme="minorHAnsi" w:hAnsiTheme="minorHAnsi"/>
          <w:b/>
          <w:kern w:val="28"/>
        </w:rPr>
        <w:t>EDUCATION</w:t>
      </w:r>
    </w:p>
    <w:p w14:paraId="4D1B5434" w14:textId="77777777" w:rsidR="00920452" w:rsidRPr="00135B1E" w:rsidRDefault="00920452" w:rsidP="00920452">
      <w:pPr>
        <w:rPr>
          <w:rFonts w:asciiTheme="minorHAnsi" w:hAnsiTheme="minorHAnsi"/>
        </w:rPr>
      </w:pPr>
    </w:p>
    <w:p w14:paraId="2C7A1D6B" w14:textId="6AA87806" w:rsidR="00920452" w:rsidRPr="00135B1E" w:rsidRDefault="00920452" w:rsidP="00920452">
      <w:pPr>
        <w:pStyle w:val="ListParagraph"/>
        <w:ind w:left="0" w:right="-154"/>
        <w:rPr>
          <w:rFonts w:asciiTheme="minorHAnsi" w:hAnsiTheme="minorHAnsi"/>
        </w:rPr>
      </w:pPr>
      <w:r w:rsidRPr="00135B1E">
        <w:rPr>
          <w:rFonts w:asciiTheme="minorHAnsi" w:hAnsiTheme="minorHAnsi"/>
          <w:b/>
        </w:rPr>
        <w:t>Computer and Network Engineering</w:t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  <w:t xml:space="preserve"> </w:t>
      </w:r>
      <w:r w:rsidRPr="00135B1E">
        <w:rPr>
          <w:rFonts w:asciiTheme="minorHAnsi" w:hAnsiTheme="minorHAnsi"/>
        </w:rPr>
        <w:tab/>
        <w:t xml:space="preserve">          </w:t>
      </w:r>
      <w:r>
        <w:rPr>
          <w:rFonts w:asciiTheme="minorHAnsi" w:hAnsiTheme="minorHAnsi"/>
        </w:rPr>
        <w:t xml:space="preserve">                              </w:t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</w:rPr>
        <w:tab/>
      </w:r>
      <w:r>
        <w:rPr>
          <w:rFonts w:asciiTheme="minorHAnsi" w:hAnsiTheme="minorHAnsi"/>
        </w:rPr>
        <w:t xml:space="preserve"> </w:t>
      </w:r>
      <w:r w:rsidR="000D0ABD">
        <w:rPr>
          <w:rFonts w:asciiTheme="minorHAnsi" w:hAnsiTheme="minorHAnsi"/>
          <w:b/>
        </w:rPr>
        <w:t>MSc.</w:t>
      </w:r>
    </w:p>
    <w:p w14:paraId="63C75322" w14:textId="06027BCB" w:rsidR="00920452" w:rsidRPr="00135B1E" w:rsidRDefault="00B61BF3" w:rsidP="00B61BF3">
      <w:pPr>
        <w:ind w:right="-154"/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="00920452" w:rsidRPr="00135B1E">
        <w:rPr>
          <w:rFonts w:asciiTheme="minorHAnsi" w:hAnsiTheme="minorHAnsi"/>
        </w:rPr>
        <w:t>ssessed by World Education Services (WES)</w:t>
      </w:r>
      <w:r>
        <w:rPr>
          <w:rFonts w:asciiTheme="minorHAnsi" w:hAnsiTheme="minorHAnsi"/>
        </w:rPr>
        <w:t xml:space="preserve"> as </w:t>
      </w:r>
      <w:r w:rsidRPr="00135B1E">
        <w:rPr>
          <w:rFonts w:asciiTheme="minorHAnsi" w:hAnsiTheme="minorHAnsi"/>
        </w:rPr>
        <w:t>Equivalent to Canadian MSc.</w:t>
      </w:r>
    </w:p>
    <w:p w14:paraId="70CD2135" w14:textId="77777777" w:rsidR="00920452" w:rsidRPr="00135B1E" w:rsidRDefault="00920452" w:rsidP="00920452">
      <w:pPr>
        <w:pStyle w:val="ListParagraph"/>
        <w:ind w:left="0" w:right="-154"/>
        <w:rPr>
          <w:rFonts w:asciiTheme="minorHAnsi" w:hAnsiTheme="minorHAnsi"/>
        </w:rPr>
      </w:pPr>
      <w:r w:rsidRPr="00135B1E">
        <w:rPr>
          <w:rFonts w:asciiTheme="minorHAnsi" w:hAnsiTheme="minorHAnsi"/>
        </w:rPr>
        <w:t>Sheffield Hallam University, Sheffield. England</w:t>
      </w:r>
    </w:p>
    <w:p w14:paraId="087FD0A3" w14:textId="77777777" w:rsidR="00920452" w:rsidRPr="00135B1E" w:rsidRDefault="00920452" w:rsidP="00920452">
      <w:pPr>
        <w:ind w:right="-154"/>
        <w:rPr>
          <w:rFonts w:asciiTheme="minorHAnsi" w:hAnsiTheme="minorHAnsi"/>
        </w:rPr>
      </w:pPr>
    </w:p>
    <w:p w14:paraId="2A73C3B9" w14:textId="32742EDF" w:rsidR="00920452" w:rsidRPr="00135B1E" w:rsidRDefault="00920452" w:rsidP="00920452">
      <w:pPr>
        <w:pStyle w:val="ListParagraph"/>
        <w:ind w:left="0" w:right="-154"/>
        <w:rPr>
          <w:rFonts w:asciiTheme="minorHAnsi" w:hAnsiTheme="minorHAnsi"/>
        </w:rPr>
      </w:pPr>
      <w:r w:rsidRPr="00135B1E">
        <w:rPr>
          <w:rFonts w:asciiTheme="minorHAnsi" w:hAnsiTheme="minorHAnsi"/>
          <w:b/>
        </w:rPr>
        <w:t>Electronics and Telecommunication</w:t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</w:r>
      <w:r w:rsidRPr="00135B1E">
        <w:rPr>
          <w:rFonts w:asciiTheme="minorHAnsi" w:hAnsiTheme="minorHAnsi"/>
        </w:rPr>
        <w:tab/>
        <w:t xml:space="preserve">        </w:t>
      </w:r>
      <w:r>
        <w:rPr>
          <w:rFonts w:asciiTheme="minorHAnsi" w:hAnsiTheme="minorHAnsi"/>
        </w:rPr>
        <w:t xml:space="preserve">                    </w:t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</w:rPr>
        <w:tab/>
      </w:r>
      <w:r w:rsidR="000D0ABD">
        <w:rPr>
          <w:rFonts w:asciiTheme="minorHAnsi" w:hAnsiTheme="minorHAnsi"/>
          <w:b/>
        </w:rPr>
        <w:t>BEng.</w:t>
      </w:r>
    </w:p>
    <w:p w14:paraId="36286720" w14:textId="77777777" w:rsidR="00920452" w:rsidRPr="00A62559" w:rsidRDefault="00920452" w:rsidP="00920452">
      <w:pPr>
        <w:pStyle w:val="ListParagraph"/>
        <w:ind w:left="0" w:right="-154"/>
        <w:rPr>
          <w:rFonts w:asciiTheme="minorHAnsi" w:hAnsiTheme="minorHAnsi"/>
          <w:b/>
        </w:rPr>
      </w:pPr>
      <w:proofErr w:type="spellStart"/>
      <w:r w:rsidRPr="00135B1E">
        <w:rPr>
          <w:rFonts w:asciiTheme="minorHAnsi" w:hAnsiTheme="minorHAnsi"/>
        </w:rPr>
        <w:t>Nnamdi</w:t>
      </w:r>
      <w:proofErr w:type="spellEnd"/>
      <w:r w:rsidRPr="00135B1E">
        <w:rPr>
          <w:rFonts w:asciiTheme="minorHAnsi" w:hAnsiTheme="minorHAnsi"/>
        </w:rPr>
        <w:t xml:space="preserve"> </w:t>
      </w:r>
      <w:proofErr w:type="spellStart"/>
      <w:r w:rsidRPr="00135B1E">
        <w:rPr>
          <w:rFonts w:asciiTheme="minorHAnsi" w:hAnsiTheme="minorHAnsi"/>
        </w:rPr>
        <w:t>Azikiwe</w:t>
      </w:r>
      <w:proofErr w:type="spellEnd"/>
      <w:r w:rsidRPr="00135B1E">
        <w:rPr>
          <w:rFonts w:asciiTheme="minorHAnsi" w:hAnsiTheme="minorHAnsi"/>
        </w:rPr>
        <w:t xml:space="preserve"> University, </w:t>
      </w:r>
      <w:proofErr w:type="spellStart"/>
      <w:r w:rsidRPr="00135B1E">
        <w:rPr>
          <w:rFonts w:asciiTheme="minorHAnsi" w:hAnsiTheme="minorHAnsi"/>
        </w:rPr>
        <w:t>Awka</w:t>
      </w:r>
      <w:proofErr w:type="spellEnd"/>
      <w:r w:rsidRPr="00135B1E">
        <w:rPr>
          <w:rFonts w:asciiTheme="minorHAnsi" w:hAnsiTheme="minorHAnsi"/>
        </w:rPr>
        <w:t>. Nigeria</w:t>
      </w:r>
    </w:p>
    <w:p w14:paraId="0C4BDC8E" w14:textId="77777777" w:rsidR="00920452" w:rsidRDefault="00920452" w:rsidP="00B05D44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</w:p>
    <w:p w14:paraId="20D9F320" w14:textId="52045C0A" w:rsidR="00B05D44" w:rsidRPr="00135B1E" w:rsidRDefault="00B05D44" w:rsidP="00B05D44">
      <w:pPr>
        <w:widowControl w:val="0"/>
        <w:pBdr>
          <w:bottom w:val="single" w:sz="8" w:space="1" w:color="808080"/>
        </w:pBdr>
        <w:overflowPunct w:val="0"/>
        <w:adjustRightInd w:val="0"/>
        <w:spacing w:line="220" w:lineRule="atLeast"/>
        <w:rPr>
          <w:rFonts w:asciiTheme="minorHAnsi" w:hAnsiTheme="minorHAnsi"/>
          <w:b/>
          <w:kern w:val="28"/>
        </w:rPr>
      </w:pPr>
      <w:r w:rsidRPr="00135B1E">
        <w:rPr>
          <w:rFonts w:asciiTheme="minorHAnsi" w:hAnsiTheme="minorHAnsi"/>
          <w:b/>
          <w:kern w:val="28"/>
        </w:rPr>
        <w:t>CERTIFICATIONS/TRAININGS</w:t>
      </w:r>
    </w:p>
    <w:p w14:paraId="6450D469" w14:textId="4D7F5AEA" w:rsidR="00B05D44" w:rsidRDefault="00B05D44" w:rsidP="00B05D44">
      <w:pPr>
        <w:rPr>
          <w:rFonts w:asciiTheme="minorHAnsi" w:hAnsiTheme="minorHAnsi"/>
        </w:rPr>
      </w:pPr>
    </w:p>
    <w:p w14:paraId="7EDDFA67" w14:textId="698D0360" w:rsidR="00D30285" w:rsidRDefault="00191B66" w:rsidP="00DE05A1">
      <w:pPr>
        <w:ind w:right="-165"/>
        <w:rPr>
          <w:rFonts w:asciiTheme="minorHAnsi" w:hAnsiTheme="minorHAnsi"/>
        </w:rPr>
      </w:pPr>
      <w:r>
        <w:rPr>
          <w:rFonts w:asciiTheme="minorHAnsi" w:hAnsiTheme="minorHAnsi"/>
        </w:rPr>
        <w:t>Front End Libraries (</w:t>
      </w:r>
      <w:proofErr w:type="spellStart"/>
      <w:r>
        <w:rPr>
          <w:rFonts w:asciiTheme="minorHAnsi" w:hAnsiTheme="minorHAnsi"/>
        </w:rPr>
        <w:t>FreeCodeCamp</w:t>
      </w:r>
      <w:proofErr w:type="spellEnd"/>
      <w:r>
        <w:rPr>
          <w:rFonts w:asciiTheme="minorHAnsi" w:hAnsiTheme="minorHAnsi"/>
        </w:rPr>
        <w:t>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</w:t>
      </w:r>
      <w:r w:rsidRPr="00191B66">
        <w:rPr>
          <w:rFonts w:asciiTheme="minorHAnsi" w:hAnsiTheme="minorHAnsi"/>
          <w:b/>
        </w:rPr>
        <w:t>2021</w:t>
      </w:r>
    </w:p>
    <w:p w14:paraId="29CF9CD9" w14:textId="2FB64767" w:rsidR="00DE05A1" w:rsidRDefault="000D0ABD" w:rsidP="00DE05A1">
      <w:pPr>
        <w:ind w:right="-165"/>
        <w:rPr>
          <w:rFonts w:asciiTheme="minorHAnsi" w:hAnsiTheme="minorHAnsi"/>
          <w:b/>
        </w:rPr>
      </w:pPr>
      <w:r w:rsidRPr="000D0ABD">
        <w:rPr>
          <w:rFonts w:asciiTheme="minorHAnsi" w:hAnsiTheme="minorHAnsi"/>
        </w:rPr>
        <w:t xml:space="preserve">Full Stack Developer </w:t>
      </w:r>
      <w:r>
        <w:rPr>
          <w:rFonts w:asciiTheme="minorHAnsi" w:hAnsiTheme="minorHAnsi"/>
        </w:rPr>
        <w:t>(</w:t>
      </w:r>
      <w:proofErr w:type="spellStart"/>
      <w:r>
        <w:rPr>
          <w:rFonts w:asciiTheme="minorHAnsi" w:hAnsiTheme="minorHAnsi"/>
        </w:rPr>
        <w:t>EvolveU</w:t>
      </w:r>
      <w:proofErr w:type="spellEnd"/>
      <w:r>
        <w:rPr>
          <w:rFonts w:asciiTheme="minorHAnsi" w:hAnsiTheme="minorHAnsi"/>
        </w:rPr>
        <w:t>)</w:t>
      </w:r>
      <w:r w:rsidR="00DE05A1">
        <w:rPr>
          <w:rFonts w:asciiTheme="minorHAnsi" w:hAnsiTheme="minorHAnsi"/>
        </w:rPr>
        <w:tab/>
      </w:r>
      <w:r w:rsidR="00DE05A1">
        <w:rPr>
          <w:rFonts w:asciiTheme="minorHAnsi" w:hAnsiTheme="minorHAnsi"/>
        </w:rPr>
        <w:tab/>
      </w:r>
      <w:r w:rsidR="00DE05A1">
        <w:rPr>
          <w:rFonts w:asciiTheme="minorHAnsi" w:hAnsiTheme="minorHAnsi"/>
        </w:rPr>
        <w:tab/>
      </w:r>
      <w:r w:rsidR="00DE05A1">
        <w:rPr>
          <w:rFonts w:asciiTheme="minorHAnsi" w:hAnsiTheme="minorHAnsi"/>
        </w:rPr>
        <w:tab/>
      </w:r>
      <w:r w:rsidR="00DE05A1">
        <w:rPr>
          <w:rFonts w:asciiTheme="minorHAnsi" w:hAnsiTheme="minorHAnsi"/>
        </w:rPr>
        <w:tab/>
      </w:r>
      <w:r w:rsidR="00DE05A1"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        </w:t>
      </w:r>
      <w:r w:rsidR="00DE05A1">
        <w:rPr>
          <w:rFonts w:asciiTheme="minorHAnsi" w:hAnsiTheme="minorHAnsi"/>
        </w:rPr>
        <w:t xml:space="preserve"> </w:t>
      </w:r>
      <w:r>
        <w:rPr>
          <w:rFonts w:asciiTheme="minorHAnsi" w:hAnsiTheme="minorHAnsi"/>
          <w:b/>
        </w:rPr>
        <w:t>2020</w:t>
      </w:r>
    </w:p>
    <w:p w14:paraId="061E0D2F" w14:textId="567A2729" w:rsidR="00F1710F" w:rsidRPr="00634739" w:rsidRDefault="00F1710F" w:rsidP="00DE05A1">
      <w:pPr>
        <w:ind w:right="-165"/>
        <w:rPr>
          <w:rFonts w:asciiTheme="minorHAnsi" w:hAnsiTheme="minorHAnsi"/>
          <w:b/>
        </w:rPr>
      </w:pPr>
      <w:r w:rsidRPr="00F1710F">
        <w:rPr>
          <w:rFonts w:asciiTheme="minorHAnsi" w:hAnsiTheme="minorHAnsi"/>
        </w:rPr>
        <w:t>Complete Web Developer - Zero to Mastery</w:t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</w:r>
      <w:r w:rsidR="00634739">
        <w:rPr>
          <w:rFonts w:asciiTheme="minorHAnsi" w:hAnsiTheme="minorHAnsi"/>
        </w:rPr>
        <w:tab/>
        <w:t xml:space="preserve">  </w:t>
      </w:r>
      <w:r w:rsidR="00634739" w:rsidRPr="00634739">
        <w:rPr>
          <w:rFonts w:asciiTheme="minorHAnsi" w:hAnsiTheme="minorHAnsi"/>
          <w:b/>
        </w:rPr>
        <w:t>2020</w:t>
      </w:r>
    </w:p>
    <w:p w14:paraId="1305C41F" w14:textId="363E10FA" w:rsidR="000D0ABD" w:rsidRDefault="000D0ABD" w:rsidP="00DE05A1">
      <w:pPr>
        <w:ind w:right="-165"/>
        <w:rPr>
          <w:rFonts w:asciiTheme="minorHAnsi" w:hAnsiTheme="minorHAnsi"/>
          <w:b/>
        </w:rPr>
      </w:pPr>
      <w:r w:rsidRPr="000D0ABD">
        <w:rPr>
          <w:rFonts w:asciiTheme="minorHAnsi" w:hAnsiTheme="minorHAnsi"/>
        </w:rPr>
        <w:t>JavaScript Algorithms and Data Structures (</w:t>
      </w:r>
      <w:proofErr w:type="spellStart"/>
      <w:r w:rsidRPr="000D0ABD">
        <w:rPr>
          <w:rFonts w:asciiTheme="minorHAnsi" w:hAnsiTheme="minorHAnsi"/>
        </w:rPr>
        <w:t>FreeCodeCamp</w:t>
      </w:r>
      <w:proofErr w:type="spellEnd"/>
      <w:r w:rsidRPr="000D0ABD">
        <w:rPr>
          <w:rFonts w:asciiTheme="minorHAnsi" w:hAnsiTheme="minorHAnsi"/>
        </w:rPr>
        <w:t>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</w:t>
      </w:r>
      <w:r w:rsidRPr="000D0ABD">
        <w:rPr>
          <w:rFonts w:asciiTheme="minorHAnsi" w:hAnsiTheme="minorHAnsi"/>
          <w:b/>
        </w:rPr>
        <w:t>2019</w:t>
      </w:r>
    </w:p>
    <w:p w14:paraId="568A638E" w14:textId="2C3C10C6" w:rsidR="000D0ABD" w:rsidRDefault="000D0ABD" w:rsidP="00DE05A1">
      <w:pPr>
        <w:ind w:right="-165"/>
        <w:rPr>
          <w:rFonts w:asciiTheme="minorHAnsi" w:hAnsiTheme="minorHAnsi"/>
        </w:rPr>
      </w:pPr>
      <w:r w:rsidRPr="000D0ABD">
        <w:rPr>
          <w:rFonts w:asciiTheme="minorHAnsi" w:hAnsiTheme="minorHAnsi"/>
        </w:rPr>
        <w:t>Responsive Web Design (</w:t>
      </w:r>
      <w:proofErr w:type="spellStart"/>
      <w:r w:rsidRPr="000D0ABD">
        <w:rPr>
          <w:rFonts w:asciiTheme="minorHAnsi" w:hAnsiTheme="minorHAnsi"/>
        </w:rPr>
        <w:t>FreeCodeCamp</w:t>
      </w:r>
      <w:proofErr w:type="spellEnd"/>
      <w:r w:rsidRPr="000D0ABD">
        <w:rPr>
          <w:rFonts w:asciiTheme="minorHAnsi" w:hAnsiTheme="minorHAnsi"/>
        </w:rPr>
        <w:t>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Pr="000D0ABD">
        <w:rPr>
          <w:rFonts w:asciiTheme="minorHAnsi" w:hAnsiTheme="minorHAnsi"/>
          <w:b/>
        </w:rPr>
        <w:t xml:space="preserve">  2019</w:t>
      </w:r>
    </w:p>
    <w:p w14:paraId="1B9DBAFE" w14:textId="64D55861" w:rsidR="00001AE0" w:rsidRPr="00BE202C" w:rsidRDefault="009825C0" w:rsidP="00A62559">
      <w:pPr>
        <w:ind w:right="-9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gile Certified Practitioner (ACP) </w:t>
      </w:r>
      <w:r w:rsidR="00545AB6">
        <w:rPr>
          <w:rFonts w:asciiTheme="minorHAnsi" w:hAnsiTheme="minorHAnsi"/>
        </w:rPr>
        <w:t>Exam Prep (Career Academy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</w:t>
      </w:r>
      <w:r w:rsidR="00545AB6">
        <w:rPr>
          <w:rFonts w:asciiTheme="minorHAnsi" w:hAnsiTheme="minorHAnsi"/>
          <w:b/>
        </w:rPr>
        <w:t>2018</w:t>
      </w:r>
    </w:p>
    <w:p w14:paraId="1C3631F9" w14:textId="61C761E0" w:rsidR="0000430E" w:rsidRDefault="00BE202C" w:rsidP="00174748">
      <w:pPr>
        <w:ind w:right="-90"/>
        <w:rPr>
          <w:rFonts w:asciiTheme="minorHAnsi" w:hAnsiTheme="minorHAnsi"/>
          <w:b/>
        </w:rPr>
      </w:pPr>
      <w:r w:rsidRPr="00BE202C">
        <w:rPr>
          <w:rFonts w:asciiTheme="minorHAnsi" w:hAnsiTheme="minorHAnsi"/>
        </w:rPr>
        <w:t>PMI</w:t>
      </w:r>
      <w:r>
        <w:rPr>
          <w:rFonts w:asciiTheme="minorHAnsi" w:hAnsiTheme="minorHAnsi"/>
        </w:rPr>
        <w:t xml:space="preserve"> Certified Project Management Professional (PMP)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  <w:t xml:space="preserve">               </w:t>
      </w:r>
      <w:r w:rsidRPr="00BE202C">
        <w:rPr>
          <w:rFonts w:asciiTheme="minorHAnsi" w:hAnsiTheme="minorHAnsi"/>
          <w:b/>
        </w:rPr>
        <w:t>2017</w:t>
      </w:r>
    </w:p>
    <w:sectPr w:rsidR="0000430E" w:rsidSect="002C3283">
      <w:footerReference w:type="default" r:id="rId9"/>
      <w:pgSz w:w="11906" w:h="16838" w:code="9"/>
      <w:pgMar w:top="851" w:right="1016" w:bottom="709" w:left="99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7590D" w14:textId="77777777" w:rsidR="00A36B53" w:rsidRDefault="00A36B53" w:rsidP="00135B1E">
      <w:r>
        <w:separator/>
      </w:r>
    </w:p>
  </w:endnote>
  <w:endnote w:type="continuationSeparator" w:id="0">
    <w:p w14:paraId="33893645" w14:textId="77777777" w:rsidR="00A36B53" w:rsidRDefault="00A36B53" w:rsidP="00135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94002C" w14:textId="176219E0" w:rsidR="00135B1E" w:rsidRDefault="00193BCB" w:rsidP="008D24A7">
    <w:pPr>
      <w:pStyle w:val="Footer"/>
      <w:ind w:right="-90"/>
    </w:pPr>
    <w:proofErr w:type="spellStart"/>
    <w:r w:rsidRPr="00193BCB">
      <w:rPr>
        <w:rFonts w:asciiTheme="minorHAnsi" w:hAnsiTheme="minorHAnsi"/>
        <w:color w:val="262626" w:themeColor="text1" w:themeTint="D9"/>
      </w:rPr>
      <w:t>Chisombili</w:t>
    </w:r>
    <w:proofErr w:type="spellEnd"/>
    <w:r w:rsidRPr="00193BCB">
      <w:rPr>
        <w:rFonts w:asciiTheme="minorHAnsi" w:hAnsiTheme="minorHAnsi"/>
        <w:color w:val="262626" w:themeColor="text1" w:themeTint="D9"/>
      </w:rPr>
      <w:t xml:space="preserve"> Okoye</w:t>
    </w:r>
    <w:r w:rsidRPr="00193BCB">
      <w:rPr>
        <w:rFonts w:asciiTheme="minorHAnsi" w:hAnsiTheme="minorHAnsi"/>
        <w:color w:val="262626" w:themeColor="text1" w:themeTint="D9"/>
      </w:rPr>
      <w:tab/>
    </w:r>
    <w:r w:rsidRPr="00193BCB">
      <w:rPr>
        <w:rFonts w:asciiTheme="minorHAnsi" w:hAnsiTheme="minorHAnsi"/>
        <w:color w:val="262626" w:themeColor="text1" w:themeTint="D9"/>
      </w:rPr>
      <w:tab/>
    </w:r>
    <w:r w:rsidR="008D24A7">
      <w:rPr>
        <w:rFonts w:asciiTheme="minorHAnsi" w:hAnsiTheme="minorHAnsi"/>
        <w:color w:val="262626" w:themeColor="text1" w:themeTint="D9"/>
      </w:rPr>
      <w:t xml:space="preserve">   </w:t>
    </w:r>
    <w:r w:rsidR="002A1365">
      <w:rPr>
        <w:rFonts w:asciiTheme="minorHAnsi" w:hAnsiTheme="minorHAnsi"/>
        <w:color w:val="262626" w:themeColor="text1" w:themeTint="D9"/>
      </w:rPr>
      <w:t xml:space="preserve">  </w:t>
    </w:r>
    <w:r w:rsidR="008D24A7">
      <w:rPr>
        <w:rFonts w:asciiTheme="minorHAnsi" w:hAnsiTheme="minorHAnsi"/>
        <w:color w:val="262626" w:themeColor="text1" w:themeTint="D9"/>
      </w:rPr>
      <w:t xml:space="preserve">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B0FBF1" w14:textId="77777777" w:rsidR="00A36B53" w:rsidRDefault="00A36B53" w:rsidP="00135B1E">
      <w:r>
        <w:separator/>
      </w:r>
    </w:p>
  </w:footnote>
  <w:footnote w:type="continuationSeparator" w:id="0">
    <w:p w14:paraId="0F24C66C" w14:textId="77777777" w:rsidR="00A36B53" w:rsidRDefault="00A36B53" w:rsidP="00135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2643C"/>
    <w:multiLevelType w:val="hybridMultilevel"/>
    <w:tmpl w:val="4760B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70A31"/>
    <w:multiLevelType w:val="hybridMultilevel"/>
    <w:tmpl w:val="D9E486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C7FBD"/>
    <w:multiLevelType w:val="hybridMultilevel"/>
    <w:tmpl w:val="BA863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D20B0"/>
    <w:multiLevelType w:val="hybridMultilevel"/>
    <w:tmpl w:val="4F04A2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04DFF"/>
    <w:multiLevelType w:val="hybridMultilevel"/>
    <w:tmpl w:val="F98E5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E847B7"/>
    <w:multiLevelType w:val="multilevel"/>
    <w:tmpl w:val="EF44C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9C6E02"/>
    <w:multiLevelType w:val="hybridMultilevel"/>
    <w:tmpl w:val="40F45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93174"/>
    <w:multiLevelType w:val="hybridMultilevel"/>
    <w:tmpl w:val="E880F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6C4232"/>
    <w:multiLevelType w:val="hybridMultilevel"/>
    <w:tmpl w:val="83724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F117A"/>
    <w:multiLevelType w:val="hybridMultilevel"/>
    <w:tmpl w:val="56324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148A6"/>
    <w:multiLevelType w:val="hybridMultilevel"/>
    <w:tmpl w:val="A740C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26537"/>
    <w:multiLevelType w:val="hybridMultilevel"/>
    <w:tmpl w:val="676AAFE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25509"/>
    <w:multiLevelType w:val="hybridMultilevel"/>
    <w:tmpl w:val="10A87A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01BF5"/>
    <w:multiLevelType w:val="hybridMultilevel"/>
    <w:tmpl w:val="6598F1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F95E37"/>
    <w:multiLevelType w:val="multilevel"/>
    <w:tmpl w:val="749E4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690131"/>
    <w:multiLevelType w:val="hybridMultilevel"/>
    <w:tmpl w:val="E02467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784DE9"/>
    <w:multiLevelType w:val="hybridMultilevel"/>
    <w:tmpl w:val="C2D86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5345C1"/>
    <w:multiLevelType w:val="hybridMultilevel"/>
    <w:tmpl w:val="82A697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1"/>
  </w:num>
  <w:num w:numId="5">
    <w:abstractNumId w:val="16"/>
  </w:num>
  <w:num w:numId="6">
    <w:abstractNumId w:val="7"/>
  </w:num>
  <w:num w:numId="7">
    <w:abstractNumId w:val="13"/>
  </w:num>
  <w:num w:numId="8">
    <w:abstractNumId w:val="12"/>
  </w:num>
  <w:num w:numId="9">
    <w:abstractNumId w:val="8"/>
  </w:num>
  <w:num w:numId="10">
    <w:abstractNumId w:val="9"/>
  </w:num>
  <w:num w:numId="11">
    <w:abstractNumId w:val="5"/>
  </w:num>
  <w:num w:numId="12">
    <w:abstractNumId w:val="14"/>
  </w:num>
  <w:num w:numId="13">
    <w:abstractNumId w:val="0"/>
  </w:num>
  <w:num w:numId="14">
    <w:abstractNumId w:val="11"/>
  </w:num>
  <w:num w:numId="15">
    <w:abstractNumId w:val="17"/>
  </w:num>
  <w:num w:numId="16">
    <w:abstractNumId w:val="3"/>
  </w:num>
  <w:num w:numId="17">
    <w:abstractNumId w:val="15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N7YwNTWyNLK0tLRQ0lEKTi0uzszPAykwrgUAzpYZOywAAAA="/>
  </w:docVars>
  <w:rsids>
    <w:rsidRoot w:val="00B05D44"/>
    <w:rsid w:val="000000B7"/>
    <w:rsid w:val="00001AE0"/>
    <w:rsid w:val="0000430E"/>
    <w:rsid w:val="000070AB"/>
    <w:rsid w:val="00013635"/>
    <w:rsid w:val="000222B1"/>
    <w:rsid w:val="00030F18"/>
    <w:rsid w:val="00032179"/>
    <w:rsid w:val="0003274F"/>
    <w:rsid w:val="000332F2"/>
    <w:rsid w:val="00041030"/>
    <w:rsid w:val="00044B74"/>
    <w:rsid w:val="00047C39"/>
    <w:rsid w:val="000614A1"/>
    <w:rsid w:val="000619A7"/>
    <w:rsid w:val="00062F15"/>
    <w:rsid w:val="00066601"/>
    <w:rsid w:val="000667F1"/>
    <w:rsid w:val="000828AC"/>
    <w:rsid w:val="00083257"/>
    <w:rsid w:val="00087383"/>
    <w:rsid w:val="00091718"/>
    <w:rsid w:val="00094934"/>
    <w:rsid w:val="000A2C47"/>
    <w:rsid w:val="000A6137"/>
    <w:rsid w:val="000B6DF7"/>
    <w:rsid w:val="000C0928"/>
    <w:rsid w:val="000C2DBD"/>
    <w:rsid w:val="000D0ABD"/>
    <w:rsid w:val="000D45F7"/>
    <w:rsid w:val="000D4C69"/>
    <w:rsid w:val="000E5138"/>
    <w:rsid w:val="00111A05"/>
    <w:rsid w:val="00117981"/>
    <w:rsid w:val="00135B1E"/>
    <w:rsid w:val="0014771C"/>
    <w:rsid w:val="00151E44"/>
    <w:rsid w:val="00164098"/>
    <w:rsid w:val="001643F9"/>
    <w:rsid w:val="001732BB"/>
    <w:rsid w:val="00174748"/>
    <w:rsid w:val="001764B7"/>
    <w:rsid w:val="00177CD3"/>
    <w:rsid w:val="0018690E"/>
    <w:rsid w:val="00191B66"/>
    <w:rsid w:val="001939F2"/>
    <w:rsid w:val="00193BCB"/>
    <w:rsid w:val="001A7232"/>
    <w:rsid w:val="001A7776"/>
    <w:rsid w:val="001B0BA1"/>
    <w:rsid w:val="001B12C1"/>
    <w:rsid w:val="001B1438"/>
    <w:rsid w:val="001C18E6"/>
    <w:rsid w:val="001C49C4"/>
    <w:rsid w:val="001D5132"/>
    <w:rsid w:val="001E02DF"/>
    <w:rsid w:val="001F7A05"/>
    <w:rsid w:val="0020375A"/>
    <w:rsid w:val="00205C8F"/>
    <w:rsid w:val="00211D70"/>
    <w:rsid w:val="00212C55"/>
    <w:rsid w:val="00222383"/>
    <w:rsid w:val="00226B6D"/>
    <w:rsid w:val="0024605B"/>
    <w:rsid w:val="00260E85"/>
    <w:rsid w:val="00262452"/>
    <w:rsid w:val="00270F06"/>
    <w:rsid w:val="00281027"/>
    <w:rsid w:val="00282330"/>
    <w:rsid w:val="0028380A"/>
    <w:rsid w:val="0028391E"/>
    <w:rsid w:val="00283EDE"/>
    <w:rsid w:val="0028424D"/>
    <w:rsid w:val="00287076"/>
    <w:rsid w:val="002A1365"/>
    <w:rsid w:val="002B1212"/>
    <w:rsid w:val="002C310B"/>
    <w:rsid w:val="002C3283"/>
    <w:rsid w:val="002C46DA"/>
    <w:rsid w:val="002E3B63"/>
    <w:rsid w:val="002E7D3D"/>
    <w:rsid w:val="002F193D"/>
    <w:rsid w:val="002F1DD4"/>
    <w:rsid w:val="002F78D7"/>
    <w:rsid w:val="002F78DD"/>
    <w:rsid w:val="00304D84"/>
    <w:rsid w:val="003154AC"/>
    <w:rsid w:val="003176CC"/>
    <w:rsid w:val="00322841"/>
    <w:rsid w:val="00322A56"/>
    <w:rsid w:val="003322CD"/>
    <w:rsid w:val="003404A0"/>
    <w:rsid w:val="00346825"/>
    <w:rsid w:val="00347A2E"/>
    <w:rsid w:val="00352D8B"/>
    <w:rsid w:val="00354048"/>
    <w:rsid w:val="0036549F"/>
    <w:rsid w:val="00384276"/>
    <w:rsid w:val="003920CC"/>
    <w:rsid w:val="003A31BC"/>
    <w:rsid w:val="003A3401"/>
    <w:rsid w:val="003C748D"/>
    <w:rsid w:val="003D1C6F"/>
    <w:rsid w:val="003D6C63"/>
    <w:rsid w:val="003E1EA8"/>
    <w:rsid w:val="003F396A"/>
    <w:rsid w:val="003F4963"/>
    <w:rsid w:val="00402451"/>
    <w:rsid w:val="004129B9"/>
    <w:rsid w:val="004559E1"/>
    <w:rsid w:val="00457AE6"/>
    <w:rsid w:val="004769B4"/>
    <w:rsid w:val="004849AA"/>
    <w:rsid w:val="00496902"/>
    <w:rsid w:val="00496B39"/>
    <w:rsid w:val="004A63AD"/>
    <w:rsid w:val="004B3C1B"/>
    <w:rsid w:val="004D34FC"/>
    <w:rsid w:val="004D52D7"/>
    <w:rsid w:val="004E017C"/>
    <w:rsid w:val="004E1559"/>
    <w:rsid w:val="004E6EE0"/>
    <w:rsid w:val="004F03FD"/>
    <w:rsid w:val="004F3DC0"/>
    <w:rsid w:val="004F3E8F"/>
    <w:rsid w:val="004F75FD"/>
    <w:rsid w:val="0050195A"/>
    <w:rsid w:val="00512B71"/>
    <w:rsid w:val="00520D79"/>
    <w:rsid w:val="005234B8"/>
    <w:rsid w:val="00536274"/>
    <w:rsid w:val="00537F94"/>
    <w:rsid w:val="005407C3"/>
    <w:rsid w:val="00545AB6"/>
    <w:rsid w:val="0055207D"/>
    <w:rsid w:val="0055509A"/>
    <w:rsid w:val="00564695"/>
    <w:rsid w:val="005728EC"/>
    <w:rsid w:val="00575A8D"/>
    <w:rsid w:val="00587995"/>
    <w:rsid w:val="005A61DC"/>
    <w:rsid w:val="005B6D99"/>
    <w:rsid w:val="005D6756"/>
    <w:rsid w:val="005E24F1"/>
    <w:rsid w:val="005E7FFC"/>
    <w:rsid w:val="00601557"/>
    <w:rsid w:val="006026C0"/>
    <w:rsid w:val="006041FF"/>
    <w:rsid w:val="00612D01"/>
    <w:rsid w:val="006138FA"/>
    <w:rsid w:val="006163CC"/>
    <w:rsid w:val="00634739"/>
    <w:rsid w:val="00643A73"/>
    <w:rsid w:val="00653D51"/>
    <w:rsid w:val="00655FBF"/>
    <w:rsid w:val="0065697A"/>
    <w:rsid w:val="00676EE9"/>
    <w:rsid w:val="006828C4"/>
    <w:rsid w:val="00690166"/>
    <w:rsid w:val="00693D38"/>
    <w:rsid w:val="00694563"/>
    <w:rsid w:val="006A6D1D"/>
    <w:rsid w:val="006B2FFD"/>
    <w:rsid w:val="006C4ED0"/>
    <w:rsid w:val="006E3B0D"/>
    <w:rsid w:val="006F09F8"/>
    <w:rsid w:val="006F6FC5"/>
    <w:rsid w:val="00711D5F"/>
    <w:rsid w:val="00713276"/>
    <w:rsid w:val="00716ADD"/>
    <w:rsid w:val="00726E9C"/>
    <w:rsid w:val="00727B99"/>
    <w:rsid w:val="007446C2"/>
    <w:rsid w:val="00756971"/>
    <w:rsid w:val="007759BE"/>
    <w:rsid w:val="00791CF9"/>
    <w:rsid w:val="00791E70"/>
    <w:rsid w:val="00796B0B"/>
    <w:rsid w:val="007A12F8"/>
    <w:rsid w:val="007A1491"/>
    <w:rsid w:val="007A5F77"/>
    <w:rsid w:val="007A63F9"/>
    <w:rsid w:val="007A6898"/>
    <w:rsid w:val="007B5274"/>
    <w:rsid w:val="007B5F75"/>
    <w:rsid w:val="007B6961"/>
    <w:rsid w:val="007C0E0A"/>
    <w:rsid w:val="007C2CE8"/>
    <w:rsid w:val="007C6992"/>
    <w:rsid w:val="007E7671"/>
    <w:rsid w:val="007F30AC"/>
    <w:rsid w:val="007F40B9"/>
    <w:rsid w:val="00810FA9"/>
    <w:rsid w:val="00811698"/>
    <w:rsid w:val="00817EB5"/>
    <w:rsid w:val="008202BC"/>
    <w:rsid w:val="008357D0"/>
    <w:rsid w:val="00852937"/>
    <w:rsid w:val="008562DC"/>
    <w:rsid w:val="008565C2"/>
    <w:rsid w:val="0086552D"/>
    <w:rsid w:val="00874CC4"/>
    <w:rsid w:val="00882E75"/>
    <w:rsid w:val="00883A11"/>
    <w:rsid w:val="008914A9"/>
    <w:rsid w:val="008B349D"/>
    <w:rsid w:val="008D24A7"/>
    <w:rsid w:val="008D39E4"/>
    <w:rsid w:val="008F2E8F"/>
    <w:rsid w:val="008F610D"/>
    <w:rsid w:val="00900E84"/>
    <w:rsid w:val="009163A1"/>
    <w:rsid w:val="0091688A"/>
    <w:rsid w:val="00920452"/>
    <w:rsid w:val="00920AB6"/>
    <w:rsid w:val="00921D2D"/>
    <w:rsid w:val="00926097"/>
    <w:rsid w:val="00940926"/>
    <w:rsid w:val="00944E8D"/>
    <w:rsid w:val="00945DEC"/>
    <w:rsid w:val="00946524"/>
    <w:rsid w:val="00947802"/>
    <w:rsid w:val="00961464"/>
    <w:rsid w:val="00966004"/>
    <w:rsid w:val="00973908"/>
    <w:rsid w:val="00975905"/>
    <w:rsid w:val="0098134D"/>
    <w:rsid w:val="009825C0"/>
    <w:rsid w:val="00995738"/>
    <w:rsid w:val="0099732E"/>
    <w:rsid w:val="009A3F0E"/>
    <w:rsid w:val="009A60D8"/>
    <w:rsid w:val="009B1ED0"/>
    <w:rsid w:val="009B3215"/>
    <w:rsid w:val="009C5286"/>
    <w:rsid w:val="009D2A5E"/>
    <w:rsid w:val="009D6124"/>
    <w:rsid w:val="009F147E"/>
    <w:rsid w:val="009F7909"/>
    <w:rsid w:val="00A124DF"/>
    <w:rsid w:val="00A14983"/>
    <w:rsid w:val="00A15836"/>
    <w:rsid w:val="00A3180C"/>
    <w:rsid w:val="00A36B53"/>
    <w:rsid w:val="00A523B9"/>
    <w:rsid w:val="00A52671"/>
    <w:rsid w:val="00A53A5F"/>
    <w:rsid w:val="00A62559"/>
    <w:rsid w:val="00A643DE"/>
    <w:rsid w:val="00A676A3"/>
    <w:rsid w:val="00A90EBA"/>
    <w:rsid w:val="00A97C49"/>
    <w:rsid w:val="00AA3841"/>
    <w:rsid w:val="00AA5D67"/>
    <w:rsid w:val="00AB45C9"/>
    <w:rsid w:val="00AC6F3E"/>
    <w:rsid w:val="00AE4305"/>
    <w:rsid w:val="00AF5044"/>
    <w:rsid w:val="00AF5915"/>
    <w:rsid w:val="00B04981"/>
    <w:rsid w:val="00B058A6"/>
    <w:rsid w:val="00B058BC"/>
    <w:rsid w:val="00B05D44"/>
    <w:rsid w:val="00B06BDC"/>
    <w:rsid w:val="00B10C6D"/>
    <w:rsid w:val="00B14D9F"/>
    <w:rsid w:val="00B1746A"/>
    <w:rsid w:val="00B203FF"/>
    <w:rsid w:val="00B21B30"/>
    <w:rsid w:val="00B30695"/>
    <w:rsid w:val="00B308E3"/>
    <w:rsid w:val="00B31F63"/>
    <w:rsid w:val="00B34507"/>
    <w:rsid w:val="00B458F6"/>
    <w:rsid w:val="00B54D15"/>
    <w:rsid w:val="00B5649D"/>
    <w:rsid w:val="00B57FFB"/>
    <w:rsid w:val="00B61BF3"/>
    <w:rsid w:val="00B61FF0"/>
    <w:rsid w:val="00B671F9"/>
    <w:rsid w:val="00B74232"/>
    <w:rsid w:val="00B85B7A"/>
    <w:rsid w:val="00B87EE3"/>
    <w:rsid w:val="00B94450"/>
    <w:rsid w:val="00B956EA"/>
    <w:rsid w:val="00BA046B"/>
    <w:rsid w:val="00BA3D81"/>
    <w:rsid w:val="00BA6226"/>
    <w:rsid w:val="00BA6481"/>
    <w:rsid w:val="00BC0D2E"/>
    <w:rsid w:val="00BC544C"/>
    <w:rsid w:val="00BD602F"/>
    <w:rsid w:val="00BD6896"/>
    <w:rsid w:val="00BD7C52"/>
    <w:rsid w:val="00BE202C"/>
    <w:rsid w:val="00BF3EF5"/>
    <w:rsid w:val="00C00E22"/>
    <w:rsid w:val="00C222B7"/>
    <w:rsid w:val="00C22532"/>
    <w:rsid w:val="00C42310"/>
    <w:rsid w:val="00C44E84"/>
    <w:rsid w:val="00C46267"/>
    <w:rsid w:val="00C52B41"/>
    <w:rsid w:val="00C81761"/>
    <w:rsid w:val="00C91B3C"/>
    <w:rsid w:val="00C9541A"/>
    <w:rsid w:val="00C96019"/>
    <w:rsid w:val="00CA594A"/>
    <w:rsid w:val="00CB3303"/>
    <w:rsid w:val="00CC32E7"/>
    <w:rsid w:val="00CD1DA5"/>
    <w:rsid w:val="00CD7A6E"/>
    <w:rsid w:val="00CE08A3"/>
    <w:rsid w:val="00CE769C"/>
    <w:rsid w:val="00CE78FE"/>
    <w:rsid w:val="00CF393A"/>
    <w:rsid w:val="00D00A56"/>
    <w:rsid w:val="00D020BA"/>
    <w:rsid w:val="00D06234"/>
    <w:rsid w:val="00D078CF"/>
    <w:rsid w:val="00D220F0"/>
    <w:rsid w:val="00D2719C"/>
    <w:rsid w:val="00D30285"/>
    <w:rsid w:val="00D3030E"/>
    <w:rsid w:val="00D410F4"/>
    <w:rsid w:val="00D4240E"/>
    <w:rsid w:val="00D424A0"/>
    <w:rsid w:val="00D466E9"/>
    <w:rsid w:val="00D81829"/>
    <w:rsid w:val="00D91948"/>
    <w:rsid w:val="00DA56D3"/>
    <w:rsid w:val="00DB5AF9"/>
    <w:rsid w:val="00DD03B6"/>
    <w:rsid w:val="00DE05A1"/>
    <w:rsid w:val="00DF6327"/>
    <w:rsid w:val="00DF7FAA"/>
    <w:rsid w:val="00E07CC8"/>
    <w:rsid w:val="00E1317F"/>
    <w:rsid w:val="00E14BE6"/>
    <w:rsid w:val="00E16F3E"/>
    <w:rsid w:val="00E42AF2"/>
    <w:rsid w:val="00E51209"/>
    <w:rsid w:val="00E7047F"/>
    <w:rsid w:val="00E91C64"/>
    <w:rsid w:val="00E93A76"/>
    <w:rsid w:val="00EA0A1A"/>
    <w:rsid w:val="00EC1504"/>
    <w:rsid w:val="00ED3559"/>
    <w:rsid w:val="00EE2416"/>
    <w:rsid w:val="00EE38AB"/>
    <w:rsid w:val="00EF14C8"/>
    <w:rsid w:val="00EF1BFA"/>
    <w:rsid w:val="00EF6892"/>
    <w:rsid w:val="00F102F6"/>
    <w:rsid w:val="00F1710F"/>
    <w:rsid w:val="00F32F60"/>
    <w:rsid w:val="00F67373"/>
    <w:rsid w:val="00FB7850"/>
    <w:rsid w:val="00FC0A18"/>
    <w:rsid w:val="00FC16A2"/>
    <w:rsid w:val="00FC3204"/>
    <w:rsid w:val="00FD0623"/>
    <w:rsid w:val="00FD3D7C"/>
    <w:rsid w:val="00FD4D37"/>
    <w:rsid w:val="00FD6FCC"/>
    <w:rsid w:val="00FD7014"/>
    <w:rsid w:val="00FE2CAD"/>
    <w:rsid w:val="00FE3233"/>
    <w:rsid w:val="00FE5A14"/>
    <w:rsid w:val="00FF0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87F7C"/>
  <w15:chartTrackingRefBased/>
  <w15:docId w15:val="{B1593C2A-F01B-4C0B-AC79-56C229C3C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5D4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link w:val="Heading1Char"/>
    <w:uiPriority w:val="9"/>
    <w:qFormat/>
    <w:rsid w:val="00BF3EF5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D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5D44"/>
    <w:rPr>
      <w:color w:val="0563C1" w:themeColor="hyperlink"/>
      <w:u w:val="single"/>
    </w:rPr>
  </w:style>
  <w:style w:type="paragraph" w:customStyle="1" w:styleId="yiv5755268395msonormal">
    <w:name w:val="yiv5755268395msonormal"/>
    <w:basedOn w:val="Normal"/>
    <w:rsid w:val="00B05D44"/>
    <w:pPr>
      <w:spacing w:before="100" w:beforeAutospacing="1" w:after="100" w:afterAutospacing="1"/>
    </w:pPr>
    <w:rPr>
      <w:lang w:val="en-GB" w:eastAsia="en-GB"/>
    </w:rPr>
  </w:style>
  <w:style w:type="character" w:customStyle="1" w:styleId="yiv5755268395">
    <w:name w:val="yiv5755268395"/>
    <w:basedOn w:val="DefaultParagraphFont"/>
    <w:rsid w:val="00B05D44"/>
  </w:style>
  <w:style w:type="character" w:customStyle="1" w:styleId="Heading1Char">
    <w:name w:val="Heading 1 Char"/>
    <w:basedOn w:val="DefaultParagraphFont"/>
    <w:link w:val="Heading1"/>
    <w:uiPriority w:val="9"/>
    <w:rsid w:val="00BF3EF5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4F3E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3E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3E8F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3E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3E8F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3E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3E8F"/>
    <w:rPr>
      <w:rFonts w:ascii="Segoe UI" w:eastAsia="Times New Roman" w:hAnsi="Segoe UI" w:cs="Segoe UI"/>
      <w:sz w:val="18"/>
      <w:szCs w:val="1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35B1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5B1E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35B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5B1E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60E8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810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8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ishachi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chisom-trisha-okoy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2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ha</dc:creator>
  <cp:keywords/>
  <dc:description/>
  <cp:lastModifiedBy>patricia okoye</cp:lastModifiedBy>
  <cp:revision>3</cp:revision>
  <cp:lastPrinted>2020-11-28T21:51:00Z</cp:lastPrinted>
  <dcterms:created xsi:type="dcterms:W3CDTF">2021-02-09T20:33:00Z</dcterms:created>
  <dcterms:modified xsi:type="dcterms:W3CDTF">2021-02-09T20:39:00Z</dcterms:modified>
</cp:coreProperties>
</file>